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F22587" w14:textId="10C76290" w:rsidR="00B354AA" w:rsidRPr="001A1F20" w:rsidRDefault="00B354AA" w:rsidP="00A20E11">
      <w:pPr>
        <w:ind w:left="7080"/>
        <w:rPr>
          <w:rFonts w:asciiTheme="majorHAnsi" w:hAnsiTheme="majorHAnsi"/>
          <w:sz w:val="20"/>
          <w:szCs w:val="20"/>
        </w:rPr>
      </w:pPr>
    </w:p>
    <w:p w14:paraId="5390766F" w14:textId="77777777" w:rsidR="00F16A22" w:rsidRPr="001A1F20" w:rsidRDefault="00F16A22" w:rsidP="00B354AA">
      <w:pPr>
        <w:jc w:val="both"/>
        <w:rPr>
          <w:rFonts w:asciiTheme="majorHAnsi" w:hAnsiTheme="majorHAnsi"/>
          <w:sz w:val="20"/>
          <w:szCs w:val="20"/>
        </w:rPr>
      </w:pPr>
    </w:p>
    <w:p w14:paraId="681C560A" w14:textId="77777777" w:rsidR="00F16A22" w:rsidRPr="001A1F20" w:rsidRDefault="00F16A22" w:rsidP="00B354AA">
      <w:pPr>
        <w:jc w:val="both"/>
        <w:rPr>
          <w:rFonts w:asciiTheme="majorHAnsi" w:hAnsiTheme="majorHAnsi"/>
          <w:sz w:val="20"/>
          <w:szCs w:val="20"/>
        </w:rPr>
      </w:pPr>
    </w:p>
    <w:p w14:paraId="221DB60B" w14:textId="77777777" w:rsidR="00F16A22" w:rsidRPr="001A1F20" w:rsidRDefault="00F16A22" w:rsidP="00B354AA">
      <w:pPr>
        <w:jc w:val="both"/>
        <w:rPr>
          <w:rFonts w:asciiTheme="majorHAnsi" w:hAnsiTheme="majorHAnsi"/>
          <w:sz w:val="20"/>
          <w:szCs w:val="20"/>
        </w:rPr>
      </w:pPr>
    </w:p>
    <w:p w14:paraId="12F07E48" w14:textId="77777777" w:rsidR="00512327" w:rsidRPr="0049319A" w:rsidRDefault="00512327" w:rsidP="00512327">
      <w:pPr>
        <w:autoSpaceDE w:val="0"/>
        <w:autoSpaceDN w:val="0"/>
        <w:adjustRightInd w:val="0"/>
        <w:jc w:val="both"/>
        <w:rPr>
          <w:rFonts w:ascii="Cambria" w:hAnsi="Cambria"/>
          <w:sz w:val="22"/>
          <w:szCs w:val="22"/>
        </w:rPr>
      </w:pPr>
      <w:r w:rsidRPr="0049319A">
        <w:rPr>
          <w:rFonts w:ascii="Cambria" w:hAnsi="Cambria"/>
          <w:sz w:val="22"/>
          <w:szCs w:val="22"/>
        </w:rPr>
        <w:t>................................................................</w:t>
      </w:r>
    </w:p>
    <w:p w14:paraId="2F294C54" w14:textId="77777777" w:rsidR="00512327" w:rsidRPr="0049319A" w:rsidRDefault="00512327" w:rsidP="00512327">
      <w:pPr>
        <w:autoSpaceDE w:val="0"/>
        <w:autoSpaceDN w:val="0"/>
        <w:adjustRightInd w:val="0"/>
        <w:jc w:val="both"/>
        <w:rPr>
          <w:rFonts w:ascii="Cambria" w:hAnsi="Cambria"/>
          <w:sz w:val="16"/>
          <w:szCs w:val="16"/>
        </w:rPr>
      </w:pPr>
      <w:r w:rsidRPr="0049319A">
        <w:rPr>
          <w:rFonts w:ascii="Cambria" w:hAnsi="Cambria"/>
          <w:sz w:val="16"/>
          <w:szCs w:val="16"/>
        </w:rPr>
        <w:t>(pieczęć adresowa  firmy Wykonawcy)</w:t>
      </w:r>
    </w:p>
    <w:p w14:paraId="5E61EEE3" w14:textId="77777777" w:rsidR="00512327" w:rsidRPr="0049319A" w:rsidRDefault="00512327" w:rsidP="00512327">
      <w:pPr>
        <w:ind w:left="426" w:firstLine="708"/>
        <w:rPr>
          <w:rFonts w:ascii="Cambria" w:hAnsi="Cambria"/>
          <w:b/>
          <w:i/>
          <w:sz w:val="22"/>
          <w:szCs w:val="22"/>
        </w:rPr>
      </w:pPr>
    </w:p>
    <w:p w14:paraId="3A28E06D" w14:textId="5E83C386" w:rsidR="00B354AA" w:rsidRPr="001A1F20" w:rsidRDefault="00F74F0E" w:rsidP="00B354AA">
      <w:pPr>
        <w:jc w:val="both"/>
        <w:rPr>
          <w:rFonts w:asciiTheme="majorHAnsi" w:hAnsiTheme="majorHAnsi"/>
          <w:sz w:val="20"/>
          <w:szCs w:val="20"/>
        </w:rPr>
      </w:pPr>
      <w:r w:rsidRPr="001A1F20">
        <w:rPr>
          <w:rFonts w:asciiTheme="majorHAnsi" w:hAnsiTheme="majorHAnsi"/>
          <w:sz w:val="20"/>
          <w:szCs w:val="20"/>
        </w:rPr>
        <w:t xml:space="preserve"> </w:t>
      </w:r>
    </w:p>
    <w:p w14:paraId="4D368D57" w14:textId="77777777" w:rsidR="00B354AA" w:rsidRPr="001A1F20" w:rsidRDefault="00B354A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7F728FC5" w14:textId="77777777" w:rsidR="00F16A22" w:rsidRPr="001A1F20" w:rsidRDefault="00F16A22" w:rsidP="00B354AA">
      <w:pPr>
        <w:jc w:val="center"/>
        <w:rPr>
          <w:rFonts w:asciiTheme="majorHAnsi" w:hAnsiTheme="majorHAnsi"/>
          <w:b/>
          <w:sz w:val="20"/>
          <w:szCs w:val="20"/>
        </w:rPr>
      </w:pPr>
    </w:p>
    <w:p w14:paraId="69027ED6" w14:textId="77777777" w:rsidR="00F16A22" w:rsidRPr="001A1F20" w:rsidRDefault="00F16A22" w:rsidP="00B354AA">
      <w:pPr>
        <w:jc w:val="center"/>
        <w:rPr>
          <w:rFonts w:asciiTheme="majorHAnsi" w:hAnsiTheme="majorHAnsi"/>
          <w:b/>
          <w:sz w:val="20"/>
          <w:szCs w:val="20"/>
        </w:rPr>
      </w:pPr>
    </w:p>
    <w:p w14:paraId="40D910FB" w14:textId="77777777" w:rsidR="00B354AA" w:rsidRPr="00512327" w:rsidRDefault="00B354AA" w:rsidP="00B354AA">
      <w:pPr>
        <w:jc w:val="center"/>
        <w:rPr>
          <w:rFonts w:asciiTheme="minorHAnsi" w:hAnsiTheme="minorHAnsi"/>
          <w:b/>
          <w:sz w:val="22"/>
          <w:szCs w:val="22"/>
        </w:rPr>
      </w:pPr>
      <w:r w:rsidRPr="00512327">
        <w:rPr>
          <w:rFonts w:asciiTheme="minorHAnsi" w:hAnsiTheme="minorHAnsi"/>
          <w:b/>
          <w:sz w:val="22"/>
          <w:szCs w:val="22"/>
        </w:rPr>
        <w:t>Zobowiązanie podmiotów na rzecz Wykonawcy ubiegającego się o zamówienie</w:t>
      </w:r>
    </w:p>
    <w:p w14:paraId="626D46DF" w14:textId="77777777" w:rsidR="00B354AA" w:rsidRPr="00512327" w:rsidRDefault="00B354AA" w:rsidP="00B354AA">
      <w:pPr>
        <w:jc w:val="both"/>
        <w:rPr>
          <w:rFonts w:asciiTheme="minorHAnsi" w:hAnsiTheme="minorHAnsi"/>
          <w:sz w:val="22"/>
          <w:szCs w:val="22"/>
        </w:rPr>
      </w:pPr>
    </w:p>
    <w:p w14:paraId="1544C31D" w14:textId="77777777" w:rsidR="00B354AA" w:rsidRPr="001A1F20" w:rsidRDefault="00B354A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1FC8C4C4" w14:textId="77777777" w:rsidR="00F16A22" w:rsidRPr="001A1F20" w:rsidRDefault="00F16A22" w:rsidP="00B354AA">
      <w:pPr>
        <w:jc w:val="both"/>
        <w:rPr>
          <w:rFonts w:asciiTheme="majorHAnsi" w:hAnsiTheme="majorHAnsi"/>
          <w:sz w:val="20"/>
          <w:szCs w:val="20"/>
        </w:rPr>
      </w:pPr>
    </w:p>
    <w:p w14:paraId="743151B1" w14:textId="77777777" w:rsidR="00F16A22" w:rsidRPr="001A1F20" w:rsidRDefault="00F16A22" w:rsidP="00B354AA">
      <w:pPr>
        <w:jc w:val="both"/>
        <w:rPr>
          <w:rFonts w:asciiTheme="majorHAnsi" w:hAnsiTheme="majorHAnsi"/>
          <w:sz w:val="20"/>
          <w:szCs w:val="20"/>
        </w:rPr>
      </w:pPr>
    </w:p>
    <w:p w14:paraId="10D47021" w14:textId="77777777" w:rsidR="00512327" w:rsidRDefault="00B354AA" w:rsidP="00512327">
      <w:pPr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 xml:space="preserve">Zobowiązuję się do oddania </w:t>
      </w:r>
    </w:p>
    <w:p w14:paraId="2C002DB9" w14:textId="77777777" w:rsidR="00512327" w:rsidRDefault="00512327" w:rsidP="00512327">
      <w:pPr>
        <w:rPr>
          <w:rFonts w:asciiTheme="minorHAnsi" w:hAnsiTheme="minorHAnsi"/>
          <w:sz w:val="22"/>
          <w:szCs w:val="22"/>
        </w:rPr>
      </w:pPr>
    </w:p>
    <w:p w14:paraId="09FDEACF" w14:textId="40DE5218" w:rsidR="00B354AA" w:rsidRPr="00512327" w:rsidRDefault="00B354AA" w:rsidP="00512327">
      <w:pPr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………………</w:t>
      </w:r>
      <w:r w:rsidR="00F16A22" w:rsidRPr="00512327">
        <w:rPr>
          <w:rFonts w:asciiTheme="minorHAnsi" w:hAnsiTheme="minorHAnsi"/>
          <w:sz w:val="22"/>
          <w:szCs w:val="22"/>
        </w:rPr>
        <w:t>………………………………………………………………………</w:t>
      </w:r>
      <w:r w:rsidRPr="00512327">
        <w:rPr>
          <w:rFonts w:asciiTheme="minorHAnsi" w:hAnsiTheme="minorHAnsi"/>
          <w:sz w:val="22"/>
          <w:szCs w:val="22"/>
        </w:rPr>
        <w:t>……………………………………………...….</w:t>
      </w:r>
    </w:p>
    <w:p w14:paraId="54115FFF" w14:textId="77777777" w:rsidR="00F16A22" w:rsidRPr="00512327" w:rsidRDefault="00B354AA" w:rsidP="00F16A22">
      <w:pPr>
        <w:ind w:left="2832" w:firstLine="708"/>
        <w:jc w:val="both"/>
        <w:rPr>
          <w:rFonts w:asciiTheme="minorHAnsi" w:hAnsiTheme="minorHAnsi"/>
          <w:sz w:val="16"/>
          <w:szCs w:val="16"/>
        </w:rPr>
      </w:pPr>
      <w:r w:rsidRPr="00512327">
        <w:rPr>
          <w:rFonts w:asciiTheme="minorHAnsi" w:hAnsiTheme="minorHAnsi"/>
          <w:sz w:val="16"/>
          <w:szCs w:val="16"/>
        </w:rPr>
        <w:t xml:space="preserve">(nazwa Wykonawcy ubiegającego się o zamówienie) </w:t>
      </w:r>
    </w:p>
    <w:p w14:paraId="48B56B44" w14:textId="77777777" w:rsidR="00F16A22" w:rsidRPr="00512327" w:rsidRDefault="00F16A22" w:rsidP="00B354AA">
      <w:pPr>
        <w:jc w:val="both"/>
        <w:rPr>
          <w:rFonts w:asciiTheme="minorHAnsi" w:hAnsiTheme="minorHAnsi"/>
          <w:sz w:val="22"/>
          <w:szCs w:val="22"/>
        </w:rPr>
      </w:pPr>
    </w:p>
    <w:p w14:paraId="15293B8C" w14:textId="44FFEA88" w:rsidR="00512327" w:rsidRPr="00512327" w:rsidRDefault="00B354AA" w:rsidP="00512327">
      <w:pPr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do dyspozycji niezbędnych zasobów na okres korzystania z nich przy wykonywaniu zamówienia n</w:t>
      </w:r>
      <w:r w:rsidR="00512327" w:rsidRPr="00512327">
        <w:rPr>
          <w:rFonts w:asciiTheme="minorHAnsi" w:hAnsiTheme="minorHAnsi"/>
          <w:sz w:val="22"/>
          <w:szCs w:val="22"/>
        </w:rPr>
        <w:t xml:space="preserve">a </w:t>
      </w:r>
      <w:r w:rsidR="00512327" w:rsidRPr="00512327">
        <w:rPr>
          <w:rFonts w:asciiTheme="minorHAnsi" w:hAnsiTheme="minorHAnsi"/>
          <w:b/>
          <w:sz w:val="22"/>
          <w:szCs w:val="22"/>
        </w:rPr>
        <w:t xml:space="preserve">dostarczenie danych teledetekcyjnych </w:t>
      </w:r>
      <w:r w:rsidR="00512327" w:rsidRPr="00512327">
        <w:rPr>
          <w:rFonts w:asciiTheme="minorHAnsi" w:hAnsiTheme="minorHAnsi" w:cs="Segoe UI"/>
          <w:b/>
          <w:bCs/>
          <w:sz w:val="22"/>
          <w:szCs w:val="22"/>
        </w:rPr>
        <w:t>dla danych teledetekcyjnych dla fragmentu Nadleśnictw Szklarska Poręba i Świeradów</w:t>
      </w:r>
      <w:r w:rsidR="00512327" w:rsidRPr="00512327">
        <w:rPr>
          <w:rFonts w:asciiTheme="minorHAnsi" w:hAnsiTheme="minorHAnsi" w:cs="Segoe UI"/>
          <w:bCs/>
          <w:sz w:val="22"/>
          <w:szCs w:val="22"/>
        </w:rPr>
        <w:t>,</w:t>
      </w:r>
      <w:r w:rsidR="00512327" w:rsidRPr="00512327">
        <w:rPr>
          <w:rFonts w:asciiTheme="minorHAnsi" w:hAnsiTheme="minorHAnsi"/>
          <w:sz w:val="22"/>
          <w:szCs w:val="22"/>
        </w:rPr>
        <w:t xml:space="preserve"> </w:t>
      </w:r>
    </w:p>
    <w:p w14:paraId="72551A3E" w14:textId="77777777" w:rsidR="00512327" w:rsidRDefault="00512327" w:rsidP="00512327">
      <w:pPr>
        <w:jc w:val="both"/>
        <w:rPr>
          <w:rFonts w:asciiTheme="minorHAnsi" w:hAnsiTheme="minorHAnsi"/>
          <w:sz w:val="22"/>
          <w:szCs w:val="22"/>
        </w:rPr>
      </w:pPr>
    </w:p>
    <w:p w14:paraId="69DE3709" w14:textId="77777777" w:rsidR="00512327" w:rsidRPr="00512327" w:rsidRDefault="00512327" w:rsidP="00512327">
      <w:pPr>
        <w:jc w:val="both"/>
        <w:rPr>
          <w:rFonts w:asciiTheme="minorHAnsi" w:hAnsiTheme="minorHAnsi" w:cs="Segoe U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 xml:space="preserve">w związku z realizacją przez Zamawiającego projektu </w:t>
      </w:r>
      <w:proofErr w:type="spellStart"/>
      <w:r w:rsidRPr="00512327">
        <w:rPr>
          <w:rFonts w:asciiTheme="minorHAnsi" w:hAnsiTheme="minorHAnsi"/>
          <w:sz w:val="22"/>
          <w:szCs w:val="22"/>
        </w:rPr>
        <w:t>pn</w:t>
      </w:r>
      <w:proofErr w:type="spellEnd"/>
      <w:r w:rsidRPr="00512327">
        <w:rPr>
          <w:rFonts w:asciiTheme="minorHAnsi" w:hAnsiTheme="minorHAnsi"/>
          <w:sz w:val="22"/>
          <w:szCs w:val="22"/>
        </w:rPr>
        <w:t xml:space="preserve"> </w:t>
      </w:r>
      <w:r w:rsidRPr="00512327">
        <w:rPr>
          <w:rFonts w:asciiTheme="minorHAnsi" w:hAnsiTheme="minorHAnsi" w:cs="Segoe UI"/>
          <w:i/>
          <w:sz w:val="22"/>
          <w:szCs w:val="22"/>
        </w:rPr>
        <w:t xml:space="preserve">„Wpływ biotycznych, abiotycznych i </w:t>
      </w:r>
      <w:bookmarkStart w:id="0" w:name="_GoBack"/>
      <w:bookmarkEnd w:id="0"/>
      <w:r w:rsidRPr="00512327">
        <w:rPr>
          <w:rFonts w:asciiTheme="minorHAnsi" w:hAnsiTheme="minorHAnsi" w:cs="Segoe UI"/>
          <w:i/>
          <w:sz w:val="22"/>
          <w:szCs w:val="22"/>
        </w:rPr>
        <w:t xml:space="preserve">antropogenicznych czynników na dynamikę wzrostu drzewostanów górskich w Sudetach Zachodnich, na bazie danych z lotniczego skanowania laserowego i zdjęć </w:t>
      </w:r>
      <w:proofErr w:type="spellStart"/>
      <w:r w:rsidRPr="00512327">
        <w:rPr>
          <w:rFonts w:asciiTheme="minorHAnsi" w:hAnsiTheme="minorHAnsi" w:cs="Segoe UI"/>
          <w:i/>
          <w:sz w:val="22"/>
          <w:szCs w:val="22"/>
        </w:rPr>
        <w:t>hiperspektralnych</w:t>
      </w:r>
      <w:proofErr w:type="spellEnd"/>
      <w:r w:rsidRPr="00512327">
        <w:rPr>
          <w:rFonts w:asciiTheme="minorHAnsi" w:hAnsiTheme="minorHAnsi" w:cs="Segoe UI"/>
          <w:i/>
          <w:sz w:val="22"/>
          <w:szCs w:val="22"/>
        </w:rPr>
        <w:t xml:space="preserve"> (2401502)”</w:t>
      </w:r>
      <w:r w:rsidRPr="00512327">
        <w:rPr>
          <w:rFonts w:asciiTheme="minorHAnsi" w:hAnsiTheme="minorHAnsi" w:cs="Segoe UI"/>
          <w:sz w:val="22"/>
          <w:szCs w:val="22"/>
        </w:rPr>
        <w:t>, realizowanego przez Instytut Badawczy Leśnictwa, ze środków pochodzących z dotacji statutowej z Ministerstwa Nauki i Szkolnictwa Wyższego,</w:t>
      </w:r>
    </w:p>
    <w:p w14:paraId="28D53AA0" w14:textId="77777777" w:rsidR="00512327" w:rsidRPr="00512327" w:rsidRDefault="00512327" w:rsidP="00C70F93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</w:p>
    <w:p w14:paraId="4A2B3765" w14:textId="028EB479" w:rsidR="00B354AA" w:rsidRPr="00512327" w:rsidRDefault="00B354AA" w:rsidP="00C70F93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 xml:space="preserve">w zakresie*: </w:t>
      </w:r>
    </w:p>
    <w:p w14:paraId="76F8EAF0" w14:textId="0AC30965" w:rsidR="00B354AA" w:rsidRPr="00512327" w:rsidRDefault="00B354AA" w:rsidP="00926439">
      <w:pPr>
        <w:pStyle w:val="Akapitzlist"/>
        <w:numPr>
          <w:ilvl w:val="0"/>
          <w:numId w:val="55"/>
        </w:num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wiedzy i doświadczenia,</w:t>
      </w:r>
    </w:p>
    <w:p w14:paraId="465A03CE" w14:textId="4002980A" w:rsidR="00B354AA" w:rsidRPr="00512327" w:rsidRDefault="00B354AA" w:rsidP="00926439">
      <w:pPr>
        <w:pStyle w:val="Akapitzlist"/>
        <w:numPr>
          <w:ilvl w:val="0"/>
          <w:numId w:val="55"/>
        </w:num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potencjale technicznym,</w:t>
      </w:r>
    </w:p>
    <w:p w14:paraId="0650D12D" w14:textId="25DAD479" w:rsidR="00B354AA" w:rsidRPr="00512327" w:rsidRDefault="00B354AA" w:rsidP="00926439">
      <w:pPr>
        <w:pStyle w:val="Akapitzlist"/>
        <w:numPr>
          <w:ilvl w:val="0"/>
          <w:numId w:val="55"/>
        </w:num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osób zdolnych do wykonania zamówienia,</w:t>
      </w:r>
    </w:p>
    <w:p w14:paraId="65756EEE" w14:textId="01620E07" w:rsidR="00B354AA" w:rsidRPr="00512327" w:rsidRDefault="00B354AA" w:rsidP="00926439">
      <w:pPr>
        <w:pStyle w:val="Akapitzlist"/>
        <w:numPr>
          <w:ilvl w:val="0"/>
          <w:numId w:val="55"/>
        </w:num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zdolnościach finansowych,</w:t>
      </w:r>
    </w:p>
    <w:p w14:paraId="652D9A84" w14:textId="77777777" w:rsidR="00B354AA" w:rsidRPr="00512327" w:rsidRDefault="00B354AA" w:rsidP="00C70F93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 w:rsidRPr="00512327">
        <w:rPr>
          <w:rFonts w:asciiTheme="minorHAnsi" w:hAnsiTheme="minorHAnsi"/>
          <w:sz w:val="22"/>
          <w:szCs w:val="22"/>
        </w:rPr>
        <w:t>zgodnie z treścią SIWZ, umową oraz ofertą Wykonawcy wraz z załącznikami.</w:t>
      </w:r>
    </w:p>
    <w:p w14:paraId="218DB609" w14:textId="77777777" w:rsidR="00B354AA" w:rsidRPr="00512327" w:rsidRDefault="00B354AA" w:rsidP="00B354AA">
      <w:pPr>
        <w:jc w:val="both"/>
        <w:rPr>
          <w:rFonts w:asciiTheme="minorHAnsi" w:hAnsiTheme="minorHAnsi"/>
          <w:sz w:val="22"/>
          <w:szCs w:val="22"/>
        </w:rPr>
      </w:pPr>
    </w:p>
    <w:p w14:paraId="548D4951" w14:textId="77777777" w:rsidR="00B354AA" w:rsidRPr="001A1F20" w:rsidRDefault="00B354AA" w:rsidP="00B354AA">
      <w:pPr>
        <w:jc w:val="both"/>
        <w:rPr>
          <w:rFonts w:asciiTheme="majorHAnsi" w:hAnsiTheme="majorHAnsi"/>
          <w:sz w:val="20"/>
          <w:szCs w:val="20"/>
        </w:rPr>
      </w:pPr>
    </w:p>
    <w:p w14:paraId="4C3EC32D" w14:textId="77777777" w:rsidR="00DC6410" w:rsidRPr="001A1F20" w:rsidRDefault="00DC6410" w:rsidP="00B354AA">
      <w:pPr>
        <w:jc w:val="both"/>
        <w:rPr>
          <w:rFonts w:asciiTheme="majorHAnsi" w:hAnsiTheme="majorHAnsi"/>
          <w:sz w:val="20"/>
          <w:szCs w:val="20"/>
        </w:rPr>
      </w:pPr>
    </w:p>
    <w:p w14:paraId="1ED2831F" w14:textId="77777777" w:rsidR="00DC6410" w:rsidRPr="001A1F20" w:rsidRDefault="00DC6410" w:rsidP="00B354AA">
      <w:pPr>
        <w:jc w:val="both"/>
        <w:rPr>
          <w:rFonts w:asciiTheme="majorHAnsi" w:hAnsiTheme="majorHAnsi"/>
          <w:sz w:val="20"/>
          <w:szCs w:val="20"/>
        </w:rPr>
      </w:pPr>
    </w:p>
    <w:p w14:paraId="4B427E4B" w14:textId="77777777" w:rsidR="00B354AA" w:rsidRPr="001A1F20" w:rsidRDefault="00B354AA" w:rsidP="00F16A22">
      <w:pPr>
        <w:ind w:left="4248" w:firstLine="708"/>
        <w:jc w:val="both"/>
        <w:rPr>
          <w:rFonts w:asciiTheme="majorHAnsi" w:hAnsiTheme="majorHAnsi"/>
          <w:sz w:val="20"/>
          <w:szCs w:val="20"/>
        </w:rPr>
      </w:pPr>
      <w:r w:rsidRPr="001A1F20">
        <w:rPr>
          <w:rFonts w:asciiTheme="majorHAnsi" w:hAnsiTheme="majorHAnsi"/>
          <w:sz w:val="20"/>
          <w:szCs w:val="20"/>
        </w:rPr>
        <w:t>……………….………………...…………………</w:t>
      </w:r>
    </w:p>
    <w:p w14:paraId="50F3E33B" w14:textId="297D41AB" w:rsidR="00B354AA" w:rsidRPr="00512327" w:rsidRDefault="00F74F0E" w:rsidP="00F16A22">
      <w:pPr>
        <w:ind w:left="4395" w:firstLine="561"/>
        <w:jc w:val="both"/>
        <w:rPr>
          <w:rFonts w:ascii="Cambria" w:hAnsi="Cambria"/>
          <w:sz w:val="16"/>
          <w:szCs w:val="16"/>
        </w:rPr>
      </w:pPr>
      <w:r w:rsidRPr="00512327">
        <w:rPr>
          <w:rFonts w:ascii="Cambria" w:hAnsi="Cambria"/>
          <w:sz w:val="16"/>
          <w:szCs w:val="16"/>
        </w:rPr>
        <w:t xml:space="preserve"> </w:t>
      </w:r>
      <w:r w:rsidR="00B354AA" w:rsidRPr="00512327">
        <w:rPr>
          <w:rFonts w:ascii="Cambria" w:hAnsi="Cambria"/>
          <w:sz w:val="16"/>
          <w:szCs w:val="16"/>
        </w:rPr>
        <w:t>data i podpis składającego zobowiązanie</w:t>
      </w:r>
    </w:p>
    <w:p w14:paraId="37611C0F" w14:textId="77777777" w:rsidR="00B354AA" w:rsidRPr="00512327" w:rsidRDefault="00B354AA" w:rsidP="00B354AA">
      <w:pPr>
        <w:jc w:val="both"/>
        <w:rPr>
          <w:rFonts w:ascii="Cambria" w:hAnsi="Cambria"/>
          <w:sz w:val="20"/>
          <w:szCs w:val="20"/>
        </w:rPr>
      </w:pPr>
    </w:p>
    <w:p w14:paraId="237E4C2F" w14:textId="77777777" w:rsidR="00B354AA" w:rsidRPr="00512327" w:rsidRDefault="00B354AA" w:rsidP="00B354AA">
      <w:pPr>
        <w:jc w:val="both"/>
        <w:rPr>
          <w:rFonts w:ascii="Cambria" w:hAnsi="Cambria"/>
          <w:sz w:val="20"/>
          <w:szCs w:val="20"/>
        </w:rPr>
      </w:pPr>
    </w:p>
    <w:p w14:paraId="3F3D6DA8" w14:textId="77777777" w:rsidR="00B354AA" w:rsidRPr="00512327" w:rsidRDefault="00B354AA" w:rsidP="00B354AA">
      <w:pPr>
        <w:jc w:val="both"/>
        <w:rPr>
          <w:rFonts w:ascii="Cambria" w:hAnsi="Cambria"/>
          <w:sz w:val="20"/>
          <w:szCs w:val="20"/>
        </w:rPr>
      </w:pPr>
    </w:p>
    <w:p w14:paraId="29C0D62C" w14:textId="77777777" w:rsidR="00C70F93" w:rsidRPr="00512327" w:rsidRDefault="00C70F93" w:rsidP="00B354AA">
      <w:pPr>
        <w:jc w:val="both"/>
        <w:rPr>
          <w:rFonts w:ascii="Cambria" w:hAnsi="Cambria"/>
          <w:sz w:val="20"/>
          <w:szCs w:val="20"/>
        </w:rPr>
      </w:pPr>
    </w:p>
    <w:p w14:paraId="347AA8AC" w14:textId="77777777" w:rsidR="00C70F93" w:rsidRPr="00512327" w:rsidRDefault="00C70F93" w:rsidP="00B354AA">
      <w:pPr>
        <w:jc w:val="both"/>
        <w:rPr>
          <w:rFonts w:ascii="Cambria" w:hAnsi="Cambria"/>
          <w:sz w:val="20"/>
          <w:szCs w:val="20"/>
        </w:rPr>
      </w:pPr>
    </w:p>
    <w:p w14:paraId="60A59597" w14:textId="77777777" w:rsidR="00C70F93" w:rsidRPr="00512327" w:rsidRDefault="00C70F93" w:rsidP="00B354AA">
      <w:pPr>
        <w:jc w:val="both"/>
        <w:rPr>
          <w:rFonts w:ascii="Cambria" w:hAnsi="Cambria"/>
          <w:sz w:val="20"/>
          <w:szCs w:val="20"/>
        </w:rPr>
      </w:pPr>
    </w:p>
    <w:p w14:paraId="09549461" w14:textId="77777777" w:rsidR="00C70F93" w:rsidRPr="00512327" w:rsidRDefault="00C70F93" w:rsidP="00B354AA">
      <w:pPr>
        <w:jc w:val="both"/>
        <w:rPr>
          <w:rFonts w:ascii="Cambria" w:hAnsi="Cambria"/>
          <w:sz w:val="20"/>
          <w:szCs w:val="20"/>
        </w:rPr>
      </w:pPr>
    </w:p>
    <w:p w14:paraId="32A4A3EB" w14:textId="77777777" w:rsidR="00B354AA" w:rsidRPr="00512327" w:rsidRDefault="00B354AA" w:rsidP="00B354AA">
      <w:pPr>
        <w:jc w:val="both"/>
        <w:rPr>
          <w:rFonts w:ascii="Cambria" w:hAnsi="Cambria"/>
          <w:sz w:val="16"/>
          <w:szCs w:val="16"/>
        </w:rPr>
      </w:pPr>
      <w:r w:rsidRPr="00512327">
        <w:rPr>
          <w:rFonts w:ascii="Cambria" w:hAnsi="Cambria"/>
          <w:sz w:val="16"/>
          <w:szCs w:val="16"/>
        </w:rPr>
        <w:t xml:space="preserve">* należy odpowiednio podkreślić wybrany zakres zobowiązania </w:t>
      </w:r>
    </w:p>
    <w:p w14:paraId="713138B3" w14:textId="50903B0F" w:rsidR="00B354AA" w:rsidRPr="00C70F93" w:rsidRDefault="00B354AA" w:rsidP="00B354AA">
      <w:pPr>
        <w:rPr>
          <w:rFonts w:asciiTheme="majorHAnsi" w:hAnsiTheme="majorHAnsi"/>
          <w:sz w:val="16"/>
          <w:szCs w:val="16"/>
        </w:rPr>
      </w:pPr>
    </w:p>
    <w:sectPr w:rsidR="00B354AA" w:rsidRPr="00C70F93" w:rsidSect="00F96D30">
      <w:headerReference w:type="default" r:id="rId8"/>
      <w:footerReference w:type="default" r:id="rId9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F78DCC" w14:textId="77777777" w:rsidR="00676DFC" w:rsidRDefault="00676DFC">
      <w:r>
        <w:separator/>
      </w:r>
    </w:p>
  </w:endnote>
  <w:endnote w:type="continuationSeparator" w:id="0">
    <w:p w14:paraId="79222909" w14:textId="77777777" w:rsidR="00676DFC" w:rsidRDefault="00676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imbus Sans 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37818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B993FE" w14:textId="77777777" w:rsidR="00224379" w:rsidRDefault="00224379" w:rsidP="00DD2944">
            <w:pPr>
              <w:pStyle w:val="Stopka"/>
              <w:jc w:val="right"/>
            </w:pPr>
            <w:r w:rsidRPr="00DD2944">
              <w:rPr>
                <w:rFonts w:ascii="Calibri" w:hAnsi="Calibri"/>
                <w:sz w:val="16"/>
                <w:szCs w:val="16"/>
              </w:rPr>
              <w:t xml:space="preserve">Strona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PAGE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512327">
              <w:rPr>
                <w:rFonts w:ascii="Calibri" w:hAnsi="Calibri"/>
                <w:bCs/>
                <w:noProof/>
                <w:sz w:val="16"/>
                <w:szCs w:val="16"/>
              </w:rPr>
              <w:t>1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  <w:r w:rsidRPr="00DD2944">
              <w:rPr>
                <w:rFonts w:ascii="Calibri" w:hAnsi="Calibri"/>
                <w:sz w:val="16"/>
                <w:szCs w:val="16"/>
              </w:rPr>
              <w:t xml:space="preserve"> z 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begin"/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instrText>NUMPAGES</w:instrTex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separate"/>
            </w:r>
            <w:r w:rsidR="00512327">
              <w:rPr>
                <w:rFonts w:ascii="Calibri" w:hAnsi="Calibri"/>
                <w:bCs/>
                <w:noProof/>
                <w:sz w:val="16"/>
                <w:szCs w:val="16"/>
              </w:rPr>
              <w:t>1</w:t>
            </w:r>
            <w:r w:rsidRPr="00D50307">
              <w:rPr>
                <w:rFonts w:ascii="Calibri" w:hAnsi="Calibri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E758F75" w14:textId="77777777" w:rsidR="00224379" w:rsidRDefault="00224379" w:rsidP="000F219F">
    <w:pPr>
      <w:pStyle w:val="Nagwek"/>
      <w:tabs>
        <w:tab w:val="clear" w:pos="9072"/>
        <w:tab w:val="right" w:pos="9360"/>
      </w:tabs>
      <w:ind w:right="-288"/>
      <w:rPr>
        <w:rFonts w:ascii="Arial" w:hAnsi="Arial" w:cs="Arial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C6DDC" w14:textId="77777777" w:rsidR="00676DFC" w:rsidRDefault="00676DFC">
      <w:r>
        <w:separator/>
      </w:r>
    </w:p>
  </w:footnote>
  <w:footnote w:type="continuationSeparator" w:id="0">
    <w:p w14:paraId="24327289" w14:textId="77777777" w:rsidR="00676DFC" w:rsidRDefault="00676D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E02F20" w14:textId="72D281B8" w:rsidR="00512327" w:rsidRPr="0049319A" w:rsidRDefault="00512327" w:rsidP="00512327">
    <w:pPr>
      <w:ind w:left="5664" w:firstLine="708"/>
      <w:jc w:val="right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 xml:space="preserve">Załącznik nr </w:t>
    </w:r>
    <w:r>
      <w:rPr>
        <w:rFonts w:ascii="Cambria" w:hAnsi="Cambria"/>
        <w:b/>
        <w:sz w:val="22"/>
        <w:szCs w:val="22"/>
      </w:rPr>
      <w:t>8</w:t>
    </w:r>
    <w:r w:rsidRPr="0049319A">
      <w:rPr>
        <w:rFonts w:ascii="Cambria" w:hAnsi="Cambria"/>
        <w:b/>
        <w:sz w:val="22"/>
        <w:szCs w:val="22"/>
      </w:rPr>
      <w:t xml:space="preserve"> do SIWZ</w:t>
    </w:r>
  </w:p>
  <w:p w14:paraId="5F7CA821" w14:textId="77777777" w:rsidR="00512327" w:rsidRPr="0049319A" w:rsidRDefault="00512327" w:rsidP="00512327">
    <w:pPr>
      <w:autoSpaceDE w:val="0"/>
      <w:autoSpaceDN w:val="0"/>
      <w:adjustRightInd w:val="0"/>
      <w:jc w:val="right"/>
      <w:rPr>
        <w:rFonts w:ascii="Cambria" w:hAnsi="Cambria"/>
        <w:b/>
        <w:sz w:val="22"/>
        <w:szCs w:val="22"/>
      </w:rPr>
    </w:pPr>
    <w:r>
      <w:rPr>
        <w:rFonts w:ascii="Cambria" w:hAnsi="Cambria"/>
        <w:b/>
        <w:sz w:val="22"/>
        <w:szCs w:val="22"/>
      </w:rPr>
      <w:t>do postępowania nr ZP 39-189014</w:t>
    </w:r>
  </w:p>
  <w:p w14:paraId="4C4ADB18" w14:textId="77777777" w:rsidR="00512327" w:rsidRPr="00855F09" w:rsidRDefault="00512327" w:rsidP="00512327">
    <w:pPr>
      <w:pStyle w:val="Nagwek"/>
      <w:tabs>
        <w:tab w:val="clear" w:pos="4536"/>
        <w:tab w:val="clear" w:pos="9072"/>
        <w:tab w:val="left" w:pos="7350"/>
      </w:tabs>
      <w:rPr>
        <w:b/>
      </w:rPr>
    </w:pPr>
  </w:p>
  <w:p w14:paraId="34210BE3" w14:textId="77777777" w:rsidR="00512327" w:rsidRDefault="0051232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6CE4F4A8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8DA8F132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DEA30C2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4"/>
    <w:multiLevelType w:val="singleLevel"/>
    <w:tmpl w:val="142C5310"/>
    <w:name w:val="WW8Num5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rFonts w:ascii="Arial Narrow" w:hAnsi="Arial Narrow" w:hint="default"/>
        <w:b w:val="0"/>
        <w:i w:val="0"/>
        <w:sz w:val="20"/>
        <w:szCs w:val="20"/>
      </w:rPr>
    </w:lvl>
  </w:abstractNum>
  <w:abstractNum w:abstractNumId="4" w15:restartNumberingAfterBreak="0">
    <w:nsid w:val="00000009"/>
    <w:multiLevelType w:val="multilevel"/>
    <w:tmpl w:val="985A1BCE"/>
    <w:name w:val="WW8Num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A"/>
    <w:multiLevelType w:val="multilevel"/>
    <w:tmpl w:val="1068E570"/>
    <w:name w:val="WW8Num1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6" w15:restartNumberingAfterBreak="0">
    <w:nsid w:val="0041738E"/>
    <w:multiLevelType w:val="hybridMultilevel"/>
    <w:tmpl w:val="B3322AC0"/>
    <w:name w:val="WW8Num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1A1F23"/>
    <w:multiLevelType w:val="hybridMultilevel"/>
    <w:tmpl w:val="70DE69BE"/>
    <w:lvl w:ilvl="0" w:tplc="2B28E2A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8" w15:restartNumberingAfterBreak="0">
    <w:nsid w:val="048F1AAF"/>
    <w:multiLevelType w:val="hybridMultilevel"/>
    <w:tmpl w:val="D1D67A6E"/>
    <w:lvl w:ilvl="0" w:tplc="A18CF5B2">
      <w:start w:val="1"/>
      <w:numFmt w:val="decimal"/>
      <w:lvlText w:val="%1)"/>
      <w:lvlJc w:val="left"/>
      <w:pPr>
        <w:tabs>
          <w:tab w:val="num" w:pos="600"/>
        </w:tabs>
        <w:ind w:left="600" w:hanging="360"/>
      </w:pPr>
      <w:rPr>
        <w:rFonts w:ascii="Arial Narrow" w:eastAsia="Times New Roman" w:hAnsi="Arial Narrow" w:cs="Times New Roman"/>
      </w:r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20614E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9663B49"/>
    <w:multiLevelType w:val="hybridMultilevel"/>
    <w:tmpl w:val="5510A89A"/>
    <w:name w:val="WW8Num25"/>
    <w:lvl w:ilvl="0" w:tplc="FFFFFFFF">
      <w:start w:val="1"/>
      <w:numFmt w:val="decimal"/>
      <w:lvlText w:val="%1."/>
      <w:lvlJc w:val="left"/>
      <w:pPr>
        <w:tabs>
          <w:tab w:val="num" w:pos="1856"/>
        </w:tabs>
        <w:ind w:left="1856" w:hanging="360"/>
      </w:pPr>
    </w:lvl>
    <w:lvl w:ilvl="1" w:tplc="FFFFFFFF">
      <w:start w:val="1"/>
      <w:numFmt w:val="lowerLetter"/>
      <w:lvlText w:val="%2)"/>
      <w:legacy w:legacy="1" w:legacySpace="360" w:legacyIndent="283"/>
      <w:lvlJc w:val="left"/>
      <w:pPr>
        <w:ind w:left="2499" w:hanging="283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731323"/>
    <w:multiLevelType w:val="hybridMultilevel"/>
    <w:tmpl w:val="CF5C914A"/>
    <w:lvl w:ilvl="0" w:tplc="B7942A0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B26D55"/>
    <w:multiLevelType w:val="hybridMultilevel"/>
    <w:tmpl w:val="6958D6B6"/>
    <w:lvl w:ilvl="0" w:tplc="E76C9F6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1E46CEF0">
      <w:start w:val="9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BE459FC"/>
    <w:multiLevelType w:val="hybridMultilevel"/>
    <w:tmpl w:val="CA1640F6"/>
    <w:lvl w:ilvl="0" w:tplc="DC6259F0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C91575E"/>
    <w:multiLevelType w:val="hybridMultilevel"/>
    <w:tmpl w:val="D4B2694C"/>
    <w:lvl w:ilvl="0" w:tplc="0B0AE212">
      <w:start w:val="1"/>
      <w:numFmt w:val="decimal"/>
      <w:lvlText w:val="%1."/>
      <w:lvlJc w:val="left"/>
      <w:pPr>
        <w:tabs>
          <w:tab w:val="num" w:pos="2340"/>
        </w:tabs>
        <w:ind w:left="2340" w:hanging="363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0CA3717B"/>
    <w:multiLevelType w:val="hybridMultilevel"/>
    <w:tmpl w:val="9E627B6C"/>
    <w:lvl w:ilvl="0" w:tplc="D36081D0">
      <w:start w:val="1"/>
      <w:numFmt w:val="lowerLetter"/>
      <w:lvlText w:val="%1."/>
      <w:lvlJc w:val="left"/>
      <w:pPr>
        <w:ind w:left="1418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0EBE2EA2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3B39B7"/>
    <w:multiLevelType w:val="multilevel"/>
    <w:tmpl w:val="B3C0744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>
      <w:start w:val="1"/>
      <w:numFmt w:val="upperRoman"/>
      <w:lvlText w:val="%3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4"/>
      <w:numFmt w:val="bullet"/>
      <w:lvlText w:val="–"/>
      <w:lvlJc w:val="left"/>
      <w:pPr>
        <w:ind w:left="3600" w:hanging="360"/>
      </w:pPr>
      <w:rPr>
        <w:rFonts w:ascii="Calibri" w:eastAsia="Times New Roman" w:hAnsi="Calibri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1784992"/>
    <w:multiLevelType w:val="hybridMultilevel"/>
    <w:tmpl w:val="362E0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7B541F"/>
    <w:multiLevelType w:val="hybridMultilevel"/>
    <w:tmpl w:val="E8E896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80789"/>
    <w:multiLevelType w:val="hybridMultilevel"/>
    <w:tmpl w:val="C6F0592A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1A236C54"/>
    <w:multiLevelType w:val="hybridMultilevel"/>
    <w:tmpl w:val="3FC4D1B6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951F97"/>
    <w:multiLevelType w:val="multilevel"/>
    <w:tmpl w:val="3DECD5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2" w15:restartNumberingAfterBreak="0">
    <w:nsid w:val="20DE13B7"/>
    <w:multiLevelType w:val="hybridMultilevel"/>
    <w:tmpl w:val="B90CB62A"/>
    <w:lvl w:ilvl="0" w:tplc="0415000F">
      <w:start w:val="1"/>
      <w:numFmt w:val="decimal"/>
      <w:lvlText w:val="%1."/>
      <w:lvlJc w:val="left"/>
      <w:pPr>
        <w:tabs>
          <w:tab w:val="num" w:pos="723"/>
        </w:tabs>
        <w:ind w:left="723" w:hanging="363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363"/>
        </w:tabs>
        <w:ind w:left="36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3"/>
        </w:tabs>
        <w:ind w:left="108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3"/>
        </w:tabs>
        <w:ind w:left="180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3"/>
        </w:tabs>
        <w:ind w:left="252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3"/>
        </w:tabs>
        <w:ind w:left="324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3"/>
        </w:tabs>
        <w:ind w:left="396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3"/>
        </w:tabs>
        <w:ind w:left="468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3"/>
        </w:tabs>
        <w:ind w:left="5403" w:hanging="180"/>
      </w:pPr>
    </w:lvl>
  </w:abstractNum>
  <w:abstractNum w:abstractNumId="23" w15:restartNumberingAfterBreak="0">
    <w:nsid w:val="21A57B1E"/>
    <w:multiLevelType w:val="multilevel"/>
    <w:tmpl w:val="BFC0BEE2"/>
    <w:numStyleLink w:val="Styl2"/>
  </w:abstractNum>
  <w:abstractNum w:abstractNumId="24" w15:restartNumberingAfterBreak="0">
    <w:nsid w:val="22CC1AE8"/>
    <w:multiLevelType w:val="hybridMultilevel"/>
    <w:tmpl w:val="ED0A3E2A"/>
    <w:lvl w:ilvl="0" w:tplc="F6E09C1C">
      <w:start w:val="2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32" w:hanging="360"/>
      </w:pPr>
    </w:lvl>
    <w:lvl w:ilvl="2" w:tplc="0415001B" w:tentative="1">
      <w:start w:val="1"/>
      <w:numFmt w:val="lowerRoman"/>
      <w:lvlText w:val="%3."/>
      <w:lvlJc w:val="right"/>
      <w:pPr>
        <w:ind w:left="1452" w:hanging="180"/>
      </w:pPr>
    </w:lvl>
    <w:lvl w:ilvl="3" w:tplc="0415000F" w:tentative="1">
      <w:start w:val="1"/>
      <w:numFmt w:val="decimal"/>
      <w:lvlText w:val="%4."/>
      <w:lvlJc w:val="left"/>
      <w:pPr>
        <w:ind w:left="2172" w:hanging="360"/>
      </w:pPr>
    </w:lvl>
    <w:lvl w:ilvl="4" w:tplc="04150019" w:tentative="1">
      <w:start w:val="1"/>
      <w:numFmt w:val="lowerLetter"/>
      <w:lvlText w:val="%5."/>
      <w:lvlJc w:val="left"/>
      <w:pPr>
        <w:ind w:left="2892" w:hanging="360"/>
      </w:pPr>
    </w:lvl>
    <w:lvl w:ilvl="5" w:tplc="0415001B" w:tentative="1">
      <w:start w:val="1"/>
      <w:numFmt w:val="lowerRoman"/>
      <w:lvlText w:val="%6."/>
      <w:lvlJc w:val="right"/>
      <w:pPr>
        <w:ind w:left="3612" w:hanging="180"/>
      </w:pPr>
    </w:lvl>
    <w:lvl w:ilvl="6" w:tplc="0415000F" w:tentative="1">
      <w:start w:val="1"/>
      <w:numFmt w:val="decimal"/>
      <w:lvlText w:val="%7."/>
      <w:lvlJc w:val="left"/>
      <w:pPr>
        <w:ind w:left="4332" w:hanging="360"/>
      </w:pPr>
    </w:lvl>
    <w:lvl w:ilvl="7" w:tplc="04150019" w:tentative="1">
      <w:start w:val="1"/>
      <w:numFmt w:val="lowerLetter"/>
      <w:lvlText w:val="%8."/>
      <w:lvlJc w:val="left"/>
      <w:pPr>
        <w:ind w:left="5052" w:hanging="360"/>
      </w:pPr>
    </w:lvl>
    <w:lvl w:ilvl="8" w:tplc="0415001B" w:tentative="1">
      <w:start w:val="1"/>
      <w:numFmt w:val="lowerRoman"/>
      <w:lvlText w:val="%9."/>
      <w:lvlJc w:val="right"/>
      <w:pPr>
        <w:ind w:left="5772" w:hanging="180"/>
      </w:pPr>
    </w:lvl>
  </w:abstractNum>
  <w:abstractNum w:abstractNumId="25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40E5DFB"/>
    <w:multiLevelType w:val="hybridMultilevel"/>
    <w:tmpl w:val="B0588D04"/>
    <w:lvl w:ilvl="0" w:tplc="0415000F">
      <w:start w:val="1"/>
      <w:numFmt w:val="decimal"/>
      <w:lvlText w:val="%1."/>
      <w:lvlJc w:val="left"/>
      <w:pPr>
        <w:tabs>
          <w:tab w:val="num" w:pos="1800"/>
        </w:tabs>
        <w:ind w:left="1800" w:hanging="3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55D134A"/>
    <w:multiLevelType w:val="hybridMultilevel"/>
    <w:tmpl w:val="70E0DCB2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CC422C"/>
    <w:multiLevelType w:val="hybridMultilevel"/>
    <w:tmpl w:val="1B282C8E"/>
    <w:lvl w:ilvl="0" w:tplc="04150011">
      <w:start w:val="1"/>
      <w:numFmt w:val="decimal"/>
      <w:lvlText w:val="%1)"/>
      <w:lvlJc w:val="left"/>
      <w:pPr>
        <w:ind w:left="378" w:hanging="360"/>
      </w:pPr>
    </w:lvl>
    <w:lvl w:ilvl="1" w:tplc="04150019">
      <w:start w:val="1"/>
      <w:numFmt w:val="lowerLetter"/>
      <w:lvlText w:val="%2."/>
      <w:lvlJc w:val="left"/>
      <w:pPr>
        <w:ind w:left="1098" w:hanging="360"/>
      </w:pPr>
    </w:lvl>
    <w:lvl w:ilvl="2" w:tplc="0415001B" w:tentative="1">
      <w:start w:val="1"/>
      <w:numFmt w:val="lowerRoman"/>
      <w:lvlText w:val="%3."/>
      <w:lvlJc w:val="right"/>
      <w:pPr>
        <w:ind w:left="1818" w:hanging="180"/>
      </w:pPr>
    </w:lvl>
    <w:lvl w:ilvl="3" w:tplc="0415000F" w:tentative="1">
      <w:start w:val="1"/>
      <w:numFmt w:val="decimal"/>
      <w:lvlText w:val="%4."/>
      <w:lvlJc w:val="left"/>
      <w:pPr>
        <w:ind w:left="2538" w:hanging="360"/>
      </w:pPr>
    </w:lvl>
    <w:lvl w:ilvl="4" w:tplc="04150019" w:tentative="1">
      <w:start w:val="1"/>
      <w:numFmt w:val="lowerLetter"/>
      <w:lvlText w:val="%5."/>
      <w:lvlJc w:val="left"/>
      <w:pPr>
        <w:ind w:left="3258" w:hanging="360"/>
      </w:pPr>
    </w:lvl>
    <w:lvl w:ilvl="5" w:tplc="0415001B" w:tentative="1">
      <w:start w:val="1"/>
      <w:numFmt w:val="lowerRoman"/>
      <w:lvlText w:val="%6."/>
      <w:lvlJc w:val="right"/>
      <w:pPr>
        <w:ind w:left="3978" w:hanging="180"/>
      </w:pPr>
    </w:lvl>
    <w:lvl w:ilvl="6" w:tplc="0415000F" w:tentative="1">
      <w:start w:val="1"/>
      <w:numFmt w:val="decimal"/>
      <w:lvlText w:val="%7."/>
      <w:lvlJc w:val="left"/>
      <w:pPr>
        <w:ind w:left="4698" w:hanging="360"/>
      </w:pPr>
    </w:lvl>
    <w:lvl w:ilvl="7" w:tplc="04150019" w:tentative="1">
      <w:start w:val="1"/>
      <w:numFmt w:val="lowerLetter"/>
      <w:lvlText w:val="%8."/>
      <w:lvlJc w:val="left"/>
      <w:pPr>
        <w:ind w:left="5418" w:hanging="360"/>
      </w:pPr>
    </w:lvl>
    <w:lvl w:ilvl="8" w:tplc="0415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29" w15:restartNumberingAfterBreak="0">
    <w:nsid w:val="268916AD"/>
    <w:multiLevelType w:val="hybridMultilevel"/>
    <w:tmpl w:val="0CA8E9FE"/>
    <w:lvl w:ilvl="0" w:tplc="0415000F">
      <w:start w:val="1"/>
      <w:numFmt w:val="decimal"/>
      <w:lvlText w:val="%1."/>
      <w:lvlJc w:val="left"/>
      <w:pPr>
        <w:tabs>
          <w:tab w:val="num" w:pos="1797"/>
        </w:tabs>
        <w:ind w:left="17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8A16D71"/>
    <w:multiLevelType w:val="hybridMultilevel"/>
    <w:tmpl w:val="AC1C3B0C"/>
    <w:lvl w:ilvl="0" w:tplc="14901E06">
      <w:start w:val="2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1" w15:restartNumberingAfterBreak="0">
    <w:nsid w:val="294A4165"/>
    <w:multiLevelType w:val="hybridMultilevel"/>
    <w:tmpl w:val="F79245E4"/>
    <w:lvl w:ilvl="0" w:tplc="EFA8BD86">
      <w:start w:val="2"/>
      <w:numFmt w:val="decimal"/>
      <w:lvlText w:val="%1."/>
      <w:lvlJc w:val="left"/>
      <w:pPr>
        <w:tabs>
          <w:tab w:val="num" w:pos="740"/>
        </w:tabs>
        <w:ind w:left="740" w:hanging="380"/>
      </w:pPr>
      <w:rPr>
        <w:rFonts w:hint="default"/>
        <w:b w:val="0"/>
      </w:rPr>
    </w:lvl>
    <w:lvl w:ilvl="1" w:tplc="ADD2ECB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EB4423"/>
    <w:multiLevelType w:val="hybridMultilevel"/>
    <w:tmpl w:val="FE268584"/>
    <w:lvl w:ilvl="0" w:tplc="9D24DE78">
      <w:start w:val="1"/>
      <w:numFmt w:val="decimal"/>
      <w:lvlText w:val="%1)"/>
      <w:lvlJc w:val="left"/>
      <w:pPr>
        <w:ind w:left="1068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2EBF0D5E"/>
    <w:multiLevelType w:val="multilevel"/>
    <w:tmpl w:val="FFFFFFFF"/>
    <w:lvl w:ilvl="0">
      <w:start w:val="1"/>
      <w:numFmt w:val="lowerLetter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34" w15:restartNumberingAfterBreak="0">
    <w:nsid w:val="2F323D4B"/>
    <w:multiLevelType w:val="hybridMultilevel"/>
    <w:tmpl w:val="3912B766"/>
    <w:lvl w:ilvl="0" w:tplc="5EF6946C">
      <w:start w:val="1"/>
      <w:numFmt w:val="decimal"/>
      <w:lvlText w:val="%1."/>
      <w:lvlJc w:val="left"/>
      <w:pPr>
        <w:tabs>
          <w:tab w:val="num" w:pos="1371"/>
        </w:tabs>
        <w:ind w:left="1371" w:hanging="45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357"/>
        </w:tabs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3077"/>
        </w:tabs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797"/>
        </w:tabs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517"/>
        </w:tabs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237"/>
        </w:tabs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957"/>
        </w:tabs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677"/>
        </w:tabs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397"/>
        </w:tabs>
        <w:ind w:left="7397" w:hanging="180"/>
      </w:pPr>
    </w:lvl>
  </w:abstractNum>
  <w:abstractNum w:abstractNumId="35" w15:restartNumberingAfterBreak="0">
    <w:nsid w:val="324D7E81"/>
    <w:multiLevelType w:val="multilevel"/>
    <w:tmpl w:val="BFC0B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3534413E"/>
    <w:multiLevelType w:val="hybridMultilevel"/>
    <w:tmpl w:val="DB525F3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53F7F18"/>
    <w:multiLevelType w:val="hybridMultilevel"/>
    <w:tmpl w:val="2182EBF8"/>
    <w:lvl w:ilvl="0" w:tplc="04150011">
      <w:start w:val="1"/>
      <w:numFmt w:val="decimal"/>
      <w:lvlText w:val="%1)"/>
      <w:lvlJc w:val="left"/>
      <w:pPr>
        <w:tabs>
          <w:tab w:val="num" w:pos="2391"/>
        </w:tabs>
        <w:ind w:left="2391" w:hanging="363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031"/>
        </w:tabs>
        <w:ind w:left="203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51"/>
        </w:tabs>
        <w:ind w:left="27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71"/>
        </w:tabs>
        <w:ind w:left="34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91"/>
        </w:tabs>
        <w:ind w:left="41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11"/>
        </w:tabs>
        <w:ind w:left="49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31"/>
        </w:tabs>
        <w:ind w:left="56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51"/>
        </w:tabs>
        <w:ind w:left="63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71"/>
        </w:tabs>
        <w:ind w:left="7071" w:hanging="180"/>
      </w:pPr>
    </w:lvl>
  </w:abstractNum>
  <w:abstractNum w:abstractNumId="38" w15:restartNumberingAfterBreak="0">
    <w:nsid w:val="35733E69"/>
    <w:multiLevelType w:val="hybridMultilevel"/>
    <w:tmpl w:val="0EFE6470"/>
    <w:lvl w:ilvl="0" w:tplc="0415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98DA573C">
      <w:start w:val="1"/>
      <w:numFmt w:val="lowerLetter"/>
      <w:suff w:val="space"/>
      <w:lvlText w:val="%2."/>
      <w:lvlJc w:val="left"/>
      <w:pPr>
        <w:ind w:left="284" w:firstLine="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39" w15:restartNumberingAfterBreak="0">
    <w:nsid w:val="35C5733D"/>
    <w:multiLevelType w:val="hybridMultilevel"/>
    <w:tmpl w:val="6772EE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5FA68D1"/>
    <w:multiLevelType w:val="multilevel"/>
    <w:tmpl w:val="4134EAC8"/>
    <w:lvl w:ilvl="0">
      <w:start w:val="1"/>
      <w:numFmt w:val="decimal"/>
      <w:lvlText w:val="%1."/>
      <w:lvlJc w:val="center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905" w:hanging="48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41" w15:restartNumberingAfterBreak="0">
    <w:nsid w:val="39CD3B5A"/>
    <w:multiLevelType w:val="hybridMultilevel"/>
    <w:tmpl w:val="27F8BF8A"/>
    <w:lvl w:ilvl="0" w:tplc="8E780846">
      <w:start w:val="1"/>
      <w:numFmt w:val="decimal"/>
      <w:lvlText w:val="%1."/>
      <w:lvlJc w:val="left"/>
      <w:pPr>
        <w:tabs>
          <w:tab w:val="num" w:pos="3479"/>
        </w:tabs>
        <w:ind w:left="3479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3A631EFD"/>
    <w:multiLevelType w:val="multilevel"/>
    <w:tmpl w:val="B17C8230"/>
    <w:lvl w:ilvl="0">
      <w:start w:val="1"/>
      <w:numFmt w:val="lowerRoman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hint="default"/>
      </w:rPr>
    </w:lvl>
    <w:lvl w:ilvl="2">
      <w:start w:val="1"/>
      <w:numFmt w:val="upperRoman"/>
      <w:lvlText w:val="%3"/>
      <w:lvlJc w:val="right"/>
      <w:pPr>
        <w:ind w:left="222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hint="default"/>
      </w:rPr>
    </w:lvl>
  </w:abstractNum>
  <w:abstractNum w:abstractNumId="43" w15:restartNumberingAfterBreak="0">
    <w:nsid w:val="3B8E0291"/>
    <w:multiLevelType w:val="multilevel"/>
    <w:tmpl w:val="41605ED2"/>
    <w:numStyleLink w:val="Styl1"/>
  </w:abstractNum>
  <w:abstractNum w:abstractNumId="44" w15:restartNumberingAfterBreak="0">
    <w:nsid w:val="3BBD01C0"/>
    <w:multiLevelType w:val="hybridMultilevel"/>
    <w:tmpl w:val="9B404E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C5C59A0"/>
    <w:multiLevelType w:val="multilevel"/>
    <w:tmpl w:val="7290A050"/>
    <w:lvl w:ilvl="0">
      <w:start w:val="1"/>
      <w:numFmt w:val="upperRoman"/>
      <w:lvlText w:val="%1."/>
      <w:lvlJc w:val="right"/>
      <w:pPr>
        <w:tabs>
          <w:tab w:val="num" w:pos="1569"/>
        </w:tabs>
        <w:ind w:left="1445" w:hanging="1445"/>
      </w:pPr>
      <w:rPr>
        <w:rFonts w:hint="default"/>
        <w:b/>
        <w:i w:val="0"/>
        <w:color w:val="auto"/>
        <w:sz w:val="20"/>
        <w:szCs w:val="20"/>
      </w:rPr>
    </w:lvl>
    <w:lvl w:ilvl="1">
      <w:start w:val="1"/>
      <w:numFmt w:val="decimal"/>
      <w:lvlText w:val="%2)"/>
      <w:lvlJc w:val="left"/>
      <w:pPr>
        <w:tabs>
          <w:tab w:val="num" w:pos="567"/>
        </w:tabs>
        <w:ind w:left="1588" w:hanging="1588"/>
      </w:pPr>
      <w:rPr>
        <w:rFonts w:ascii="Calibri" w:hAnsi="Calibri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6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 w15:restartNumberingAfterBreak="0">
    <w:nsid w:val="43CE6D50"/>
    <w:multiLevelType w:val="multilevel"/>
    <w:tmpl w:val="806AD058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4"/>
      <w:numFmt w:val="decimal"/>
      <w:lvlText w:val="%1.%2"/>
      <w:lvlJc w:val="left"/>
      <w:pPr>
        <w:ind w:left="42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48" w15:restartNumberingAfterBreak="0">
    <w:nsid w:val="44DB3669"/>
    <w:multiLevelType w:val="hybridMultilevel"/>
    <w:tmpl w:val="F91C6492"/>
    <w:lvl w:ilvl="0" w:tplc="B2DEA708">
      <w:start w:val="1"/>
      <w:numFmt w:val="lowerLetter"/>
      <w:pStyle w:val="paragraf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02612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85001B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02612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7443269"/>
    <w:multiLevelType w:val="hybridMultilevel"/>
    <w:tmpl w:val="611C0032"/>
    <w:lvl w:ilvl="0" w:tplc="AC7CAA2E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7D27A4A"/>
    <w:multiLevelType w:val="hybridMultilevel"/>
    <w:tmpl w:val="7EAAA180"/>
    <w:lvl w:ilvl="0" w:tplc="E76C9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D73F12"/>
    <w:multiLevelType w:val="hybridMultilevel"/>
    <w:tmpl w:val="96F007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4A90482E"/>
    <w:multiLevelType w:val="hybridMultilevel"/>
    <w:tmpl w:val="40CC3C16"/>
    <w:lvl w:ilvl="0" w:tplc="3FAE822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B955C9A"/>
    <w:multiLevelType w:val="hybridMultilevel"/>
    <w:tmpl w:val="89CCD9DC"/>
    <w:lvl w:ilvl="0" w:tplc="04150019">
      <w:start w:val="1"/>
      <w:numFmt w:val="lowerLetter"/>
      <w:lvlText w:val="%1."/>
      <w:lvlJc w:val="left"/>
      <w:pPr>
        <w:ind w:left="1092" w:hanging="360"/>
      </w:pPr>
    </w:lvl>
    <w:lvl w:ilvl="1" w:tplc="04150019" w:tentative="1">
      <w:start w:val="1"/>
      <w:numFmt w:val="lowerLetter"/>
      <w:lvlText w:val="%2."/>
      <w:lvlJc w:val="left"/>
      <w:pPr>
        <w:ind w:left="1812" w:hanging="360"/>
      </w:pPr>
    </w:lvl>
    <w:lvl w:ilvl="2" w:tplc="0415001B" w:tentative="1">
      <w:start w:val="1"/>
      <w:numFmt w:val="lowerRoman"/>
      <w:lvlText w:val="%3."/>
      <w:lvlJc w:val="right"/>
      <w:pPr>
        <w:ind w:left="2532" w:hanging="180"/>
      </w:pPr>
    </w:lvl>
    <w:lvl w:ilvl="3" w:tplc="0415000F" w:tentative="1">
      <w:start w:val="1"/>
      <w:numFmt w:val="decimal"/>
      <w:lvlText w:val="%4."/>
      <w:lvlJc w:val="left"/>
      <w:pPr>
        <w:ind w:left="3252" w:hanging="360"/>
      </w:pPr>
    </w:lvl>
    <w:lvl w:ilvl="4" w:tplc="04150019" w:tentative="1">
      <w:start w:val="1"/>
      <w:numFmt w:val="lowerLetter"/>
      <w:lvlText w:val="%5."/>
      <w:lvlJc w:val="left"/>
      <w:pPr>
        <w:ind w:left="3972" w:hanging="360"/>
      </w:pPr>
    </w:lvl>
    <w:lvl w:ilvl="5" w:tplc="0415001B" w:tentative="1">
      <w:start w:val="1"/>
      <w:numFmt w:val="lowerRoman"/>
      <w:lvlText w:val="%6."/>
      <w:lvlJc w:val="right"/>
      <w:pPr>
        <w:ind w:left="4692" w:hanging="180"/>
      </w:pPr>
    </w:lvl>
    <w:lvl w:ilvl="6" w:tplc="0415000F" w:tentative="1">
      <w:start w:val="1"/>
      <w:numFmt w:val="decimal"/>
      <w:lvlText w:val="%7."/>
      <w:lvlJc w:val="left"/>
      <w:pPr>
        <w:ind w:left="5412" w:hanging="360"/>
      </w:pPr>
    </w:lvl>
    <w:lvl w:ilvl="7" w:tplc="04150019" w:tentative="1">
      <w:start w:val="1"/>
      <w:numFmt w:val="lowerLetter"/>
      <w:lvlText w:val="%8."/>
      <w:lvlJc w:val="left"/>
      <w:pPr>
        <w:ind w:left="6132" w:hanging="360"/>
      </w:pPr>
    </w:lvl>
    <w:lvl w:ilvl="8" w:tplc="0415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54" w15:restartNumberingAfterBreak="0">
    <w:nsid w:val="4C436DC2"/>
    <w:multiLevelType w:val="hybridMultilevel"/>
    <w:tmpl w:val="1BA84F88"/>
    <w:lvl w:ilvl="0" w:tplc="4200849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5" w15:restartNumberingAfterBreak="0">
    <w:nsid w:val="52EE36EC"/>
    <w:multiLevelType w:val="hybridMultilevel"/>
    <w:tmpl w:val="08BA33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9F54777"/>
    <w:multiLevelType w:val="hybridMultilevel"/>
    <w:tmpl w:val="926E140A"/>
    <w:lvl w:ilvl="0" w:tplc="B310ECD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34E2395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C074B840">
      <w:start w:val="1"/>
      <w:numFmt w:val="decimal"/>
      <w:lvlText w:val="%3)"/>
      <w:lvlJc w:val="left"/>
      <w:pPr>
        <w:tabs>
          <w:tab w:val="num" w:pos="5180"/>
        </w:tabs>
        <w:ind w:left="5180" w:hanging="360"/>
      </w:pPr>
      <w:rPr>
        <w:rFonts w:hint="default"/>
        <w:b w:val="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5A6340B5"/>
    <w:multiLevelType w:val="hybridMultilevel"/>
    <w:tmpl w:val="5B808F9E"/>
    <w:lvl w:ilvl="0" w:tplc="0415000F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3"/>
        </w:tabs>
        <w:ind w:left="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723"/>
        </w:tabs>
        <w:ind w:left="72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443"/>
        </w:tabs>
        <w:ind w:left="144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163"/>
        </w:tabs>
        <w:ind w:left="216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2883"/>
        </w:tabs>
        <w:ind w:left="288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603"/>
        </w:tabs>
        <w:ind w:left="360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323"/>
        </w:tabs>
        <w:ind w:left="432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043"/>
        </w:tabs>
        <w:ind w:left="5043" w:hanging="180"/>
      </w:pPr>
    </w:lvl>
  </w:abstractNum>
  <w:abstractNum w:abstractNumId="5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59" w15:restartNumberingAfterBreak="0">
    <w:nsid w:val="6020704A"/>
    <w:multiLevelType w:val="multilevel"/>
    <w:tmpl w:val="41605ED2"/>
    <w:styleLink w:val="Styl1"/>
    <w:lvl w:ilvl="0">
      <w:start w:val="1"/>
      <w:numFmt w:val="upperRoman"/>
      <w:lvlText w:val="%1."/>
      <w:lvlJc w:val="right"/>
      <w:pPr>
        <w:ind w:left="3861" w:hanging="18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EA356D"/>
    <w:multiLevelType w:val="hybridMultilevel"/>
    <w:tmpl w:val="B2283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1276F92"/>
    <w:multiLevelType w:val="hybridMultilevel"/>
    <w:tmpl w:val="6ED68BE6"/>
    <w:lvl w:ilvl="0" w:tplc="FFFFFFFF">
      <w:start w:val="1"/>
      <w:numFmt w:val="lowerLetter"/>
      <w:pStyle w:val="wt-listawielopoziomowa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62BD3D4B"/>
    <w:multiLevelType w:val="hybridMultilevel"/>
    <w:tmpl w:val="2974C1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2EE0428"/>
    <w:multiLevelType w:val="hybridMultilevel"/>
    <w:tmpl w:val="8A18615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D2374C"/>
    <w:multiLevelType w:val="hybridMultilevel"/>
    <w:tmpl w:val="1A7C79D8"/>
    <w:lvl w:ilvl="0" w:tplc="5EF6946C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B0D2D8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69AE0C0E"/>
    <w:multiLevelType w:val="hybridMultilevel"/>
    <w:tmpl w:val="5C6AAC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AFD3DCE"/>
    <w:multiLevelType w:val="hybridMultilevel"/>
    <w:tmpl w:val="82FA47BE"/>
    <w:lvl w:ilvl="0" w:tplc="041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67" w15:restartNumberingAfterBreak="0">
    <w:nsid w:val="6CA12F29"/>
    <w:multiLevelType w:val="hybridMultilevel"/>
    <w:tmpl w:val="0CF220A6"/>
    <w:lvl w:ilvl="0" w:tplc="0415000F">
      <w:numFmt w:val="bullet"/>
      <w:pStyle w:val="Tekstprzypisukocowego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6D2E29"/>
    <w:multiLevelType w:val="multilevel"/>
    <w:tmpl w:val="806AD058"/>
    <w:styleLink w:val="Styl3"/>
    <w:lvl w:ilvl="0">
      <w:start w:val="1"/>
      <w:numFmt w:val="decimal"/>
      <w:lvlText w:val="%1."/>
      <w:lvlJc w:val="left"/>
      <w:pPr>
        <w:ind w:left="420"/>
      </w:pPr>
      <w:rPr>
        <w:vertAlign w:val="baseline"/>
      </w:rPr>
    </w:lvl>
    <w:lvl w:ilvl="1">
      <w:start w:val="1"/>
      <w:numFmt w:val="lowerLetter"/>
      <w:lvlText w:val="%1.%2"/>
      <w:lvlJc w:val="left"/>
      <w:pPr>
        <w:ind w:left="42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/>
      </w:pPr>
      <w:rPr>
        <w:vertAlign w:val="baseline"/>
      </w:rPr>
    </w:lvl>
  </w:abstractNum>
  <w:abstractNum w:abstractNumId="69" w15:restartNumberingAfterBreak="0">
    <w:nsid w:val="6D7E488C"/>
    <w:multiLevelType w:val="hybridMultilevel"/>
    <w:tmpl w:val="9864B464"/>
    <w:lvl w:ilvl="0" w:tplc="EB22FBC2">
      <w:start w:val="1"/>
      <w:numFmt w:val="decimal"/>
      <w:lvlText w:val="%1."/>
      <w:lvlJc w:val="left"/>
      <w:pPr>
        <w:ind w:left="360" w:hanging="360"/>
      </w:pPr>
      <w:rPr>
        <w:rFonts w:asciiTheme="majorHAnsi" w:eastAsia="Nimbus Sans L" w:hAnsiTheme="majorHAnsi" w:cs="Times New Roman" w:hint="default"/>
        <w:b w:val="0"/>
        <w:sz w:val="20"/>
        <w:szCs w:val="20"/>
      </w:rPr>
    </w:lvl>
    <w:lvl w:ilvl="1" w:tplc="E2321DBA">
      <w:start w:val="1"/>
      <w:numFmt w:val="lowerLetter"/>
      <w:lvlText w:val="%2)"/>
      <w:lvlJc w:val="left"/>
      <w:pPr>
        <w:ind w:left="1080" w:hanging="360"/>
      </w:pPr>
      <w:rPr>
        <w:rFonts w:ascii="Calibri" w:eastAsia="Nimbus Sans L" w:hAnsi="Calibri" w:cs="Times New Roman" w:hint="default"/>
        <w:b w:val="0"/>
        <w:sz w:val="20"/>
        <w:szCs w:val="24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09A0A7C"/>
    <w:multiLevelType w:val="multilevel"/>
    <w:tmpl w:val="BFC0BEE2"/>
    <w:styleLink w:val="Styl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714C34DF"/>
    <w:multiLevelType w:val="hybridMultilevel"/>
    <w:tmpl w:val="158C0314"/>
    <w:lvl w:ilvl="0" w:tplc="45C4F97E">
      <w:start w:val="1"/>
      <w:numFmt w:val="lowerLetter"/>
      <w:suff w:val="space"/>
      <w:lvlText w:val="%1."/>
      <w:lvlJc w:val="left"/>
      <w:pPr>
        <w:ind w:left="284" w:firstLine="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20C0423"/>
    <w:multiLevelType w:val="hybridMultilevel"/>
    <w:tmpl w:val="56627A38"/>
    <w:lvl w:ilvl="0" w:tplc="D85001B6">
      <w:start w:val="1"/>
      <w:numFmt w:val="decimal"/>
      <w:pStyle w:val="wypunkt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b/>
        <w:sz w:val="23"/>
      </w:rPr>
    </w:lvl>
    <w:lvl w:ilvl="1" w:tplc="04150019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720D1FD1"/>
    <w:multiLevelType w:val="hybridMultilevel"/>
    <w:tmpl w:val="8936565C"/>
    <w:lvl w:ilvl="0" w:tplc="3BCEB84C">
      <w:start w:val="1"/>
      <w:numFmt w:val="decimal"/>
      <w:pStyle w:val="ListParagraph1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73C93411"/>
    <w:multiLevelType w:val="hybridMultilevel"/>
    <w:tmpl w:val="56E06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3D208AB"/>
    <w:multiLevelType w:val="multilevel"/>
    <w:tmpl w:val="50F8C54C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05" w:hanging="480"/>
      </w:pPr>
      <w:rPr>
        <w:rFonts w:ascii="Calibri" w:eastAsia="Times New Roman" w:hAnsi="Calibri" w:cs="Segoe UI" w:hint="default"/>
      </w:rPr>
    </w:lvl>
    <w:lvl w:ilvl="2">
      <w:start w:val="1"/>
      <w:numFmt w:val="upperLetter"/>
      <w:lvlText w:val="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6" w15:restartNumberingAfterBreak="0">
    <w:nsid w:val="78E3625E"/>
    <w:multiLevelType w:val="hybridMultilevel"/>
    <w:tmpl w:val="9A3A39A4"/>
    <w:lvl w:ilvl="0" w:tplc="D26650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8FC2D5C"/>
    <w:multiLevelType w:val="hybridMultilevel"/>
    <w:tmpl w:val="8484462A"/>
    <w:lvl w:ilvl="0" w:tplc="B9F80F28">
      <w:start w:val="10"/>
      <w:numFmt w:val="decimal"/>
      <w:lvlText w:val="%1."/>
      <w:lvlJc w:val="righ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CE82ADC"/>
    <w:multiLevelType w:val="multilevel"/>
    <w:tmpl w:val="FFFFFFFF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79" w15:restartNumberingAfterBreak="0">
    <w:nsid w:val="7DC30791"/>
    <w:multiLevelType w:val="hybridMultilevel"/>
    <w:tmpl w:val="A98CDCE4"/>
    <w:lvl w:ilvl="0" w:tplc="CCC8B9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1389DDC">
      <w:start w:val="1"/>
      <w:numFmt w:val="lowerLetter"/>
      <w:lvlText w:val="%2)"/>
      <w:lvlJc w:val="center"/>
      <w:pPr>
        <w:ind w:left="1440" w:hanging="360"/>
      </w:pPr>
      <w:rPr>
        <w:rFonts w:ascii="Calibri" w:hAnsi="Calibri" w:hint="default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2"/>
  </w:num>
  <w:num w:numId="2">
    <w:abstractNumId w:val="48"/>
  </w:num>
  <w:num w:numId="3">
    <w:abstractNumId w:val="2"/>
  </w:num>
  <w:num w:numId="4">
    <w:abstractNumId w:val="1"/>
  </w:num>
  <w:num w:numId="5">
    <w:abstractNumId w:val="0"/>
  </w:num>
  <w:num w:numId="6">
    <w:abstractNumId w:val="67"/>
  </w:num>
  <w:num w:numId="7">
    <w:abstractNumId w:val="11"/>
  </w:num>
  <w:num w:numId="8">
    <w:abstractNumId w:val="16"/>
  </w:num>
  <w:num w:numId="9">
    <w:abstractNumId w:val="13"/>
  </w:num>
  <w:num w:numId="10">
    <w:abstractNumId w:val="22"/>
  </w:num>
  <w:num w:numId="11">
    <w:abstractNumId w:val="37"/>
  </w:num>
  <w:num w:numId="12">
    <w:abstractNumId w:val="26"/>
  </w:num>
  <w:num w:numId="13">
    <w:abstractNumId w:val="20"/>
  </w:num>
  <w:num w:numId="14">
    <w:abstractNumId w:val="57"/>
  </w:num>
  <w:num w:numId="15">
    <w:abstractNumId w:val="29"/>
  </w:num>
  <w:num w:numId="16">
    <w:abstractNumId w:val="41"/>
  </w:num>
  <w:num w:numId="17">
    <w:abstractNumId w:val="31"/>
  </w:num>
  <w:num w:numId="18">
    <w:abstractNumId w:val="12"/>
  </w:num>
  <w:num w:numId="19">
    <w:abstractNumId w:val="34"/>
  </w:num>
  <w:num w:numId="20">
    <w:abstractNumId w:val="64"/>
  </w:num>
  <w:num w:numId="21">
    <w:abstractNumId w:val="56"/>
  </w:num>
  <w:num w:numId="22">
    <w:abstractNumId w:val="8"/>
  </w:num>
  <w:num w:numId="23">
    <w:abstractNumId w:val="61"/>
  </w:num>
  <w:num w:numId="24">
    <w:abstractNumId w:val="45"/>
  </w:num>
  <w:num w:numId="25">
    <w:abstractNumId w:val="32"/>
  </w:num>
  <w:num w:numId="26">
    <w:abstractNumId w:val="19"/>
  </w:num>
  <w:num w:numId="27">
    <w:abstractNumId w:val="65"/>
  </w:num>
  <w:num w:numId="28">
    <w:abstractNumId w:val="50"/>
  </w:num>
  <w:num w:numId="29">
    <w:abstractNumId w:val="58"/>
    <w:lvlOverride w:ilvl="0">
      <w:startOverride w:val="1"/>
    </w:lvlOverride>
  </w:num>
  <w:num w:numId="30">
    <w:abstractNumId w:val="46"/>
    <w:lvlOverride w:ilvl="0">
      <w:startOverride w:val="1"/>
    </w:lvlOverride>
  </w:num>
  <w:num w:numId="31">
    <w:abstractNumId w:val="25"/>
  </w:num>
  <w:num w:numId="32">
    <w:abstractNumId w:val="35"/>
  </w:num>
  <w:num w:numId="33">
    <w:abstractNumId w:val="40"/>
  </w:num>
  <w:num w:numId="34">
    <w:abstractNumId w:val="63"/>
  </w:num>
  <w:num w:numId="35">
    <w:abstractNumId w:val="33"/>
  </w:num>
  <w:num w:numId="36">
    <w:abstractNumId w:val="47"/>
  </w:num>
  <w:num w:numId="37">
    <w:abstractNumId w:val="78"/>
  </w:num>
  <w:num w:numId="38">
    <w:abstractNumId w:val="76"/>
  </w:num>
  <w:num w:numId="39">
    <w:abstractNumId w:val="15"/>
  </w:num>
  <w:num w:numId="40">
    <w:abstractNumId w:val="54"/>
  </w:num>
  <w:num w:numId="41">
    <w:abstractNumId w:val="69"/>
  </w:num>
  <w:num w:numId="42">
    <w:abstractNumId w:val="28"/>
  </w:num>
  <w:num w:numId="43">
    <w:abstractNumId w:val="75"/>
  </w:num>
  <w:num w:numId="44">
    <w:abstractNumId w:val="55"/>
  </w:num>
  <w:num w:numId="45">
    <w:abstractNumId w:val="73"/>
  </w:num>
  <w:num w:numId="46">
    <w:abstractNumId w:val="42"/>
  </w:num>
  <w:num w:numId="47">
    <w:abstractNumId w:val="30"/>
  </w:num>
  <w:num w:numId="48">
    <w:abstractNumId w:val="52"/>
  </w:num>
  <w:num w:numId="49">
    <w:abstractNumId w:val="14"/>
  </w:num>
  <w:num w:numId="50">
    <w:abstractNumId w:val="77"/>
  </w:num>
  <w:num w:numId="51">
    <w:abstractNumId w:val="24"/>
  </w:num>
  <w:num w:numId="52">
    <w:abstractNumId w:val="79"/>
  </w:num>
  <w:num w:numId="53">
    <w:abstractNumId w:val="7"/>
  </w:num>
  <w:num w:numId="54">
    <w:abstractNumId w:val="27"/>
  </w:num>
  <w:num w:numId="55">
    <w:abstractNumId w:val="49"/>
  </w:num>
  <w:num w:numId="56">
    <w:abstractNumId w:val="58"/>
  </w:num>
  <w:num w:numId="57">
    <w:abstractNumId w:val="46"/>
  </w:num>
  <w:num w:numId="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43"/>
  </w:num>
  <w:num w:numId="60">
    <w:abstractNumId w:val="59"/>
  </w:num>
  <w:num w:numId="61">
    <w:abstractNumId w:val="51"/>
  </w:num>
  <w:num w:numId="62">
    <w:abstractNumId w:val="44"/>
  </w:num>
  <w:num w:numId="63">
    <w:abstractNumId w:val="39"/>
  </w:num>
  <w:num w:numId="64">
    <w:abstractNumId w:val="36"/>
  </w:num>
  <w:num w:numId="65">
    <w:abstractNumId w:val="70"/>
  </w:num>
  <w:num w:numId="66">
    <w:abstractNumId w:val="68"/>
  </w:num>
  <w:num w:numId="67">
    <w:abstractNumId w:val="23"/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720"/>
        </w:pPr>
      </w:lvl>
    </w:lvlOverride>
  </w:num>
  <w:num w:numId="68">
    <w:abstractNumId w:val="21"/>
  </w:num>
  <w:num w:numId="69">
    <w:abstractNumId w:val="74"/>
  </w:num>
  <w:num w:numId="70">
    <w:abstractNumId w:val="60"/>
  </w:num>
  <w:num w:numId="71">
    <w:abstractNumId w:val="66"/>
  </w:num>
  <w:num w:numId="72">
    <w:abstractNumId w:val="53"/>
  </w:num>
  <w:num w:numId="73">
    <w:abstractNumId w:val="18"/>
  </w:num>
  <w:num w:numId="74">
    <w:abstractNumId w:val="38"/>
  </w:num>
  <w:num w:numId="75">
    <w:abstractNumId w:val="62"/>
  </w:num>
  <w:num w:numId="76">
    <w:abstractNumId w:val="10"/>
  </w:num>
  <w:num w:numId="77">
    <w:abstractNumId w:val="17"/>
  </w:num>
  <w:num w:numId="78">
    <w:abstractNumId w:val="7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WwMDM0MzExMjVS0lEKTi0uzszPAykwqgUA/0a6FiwAAAA="/>
  </w:docVars>
  <w:rsids>
    <w:rsidRoot w:val="00E37F70"/>
    <w:rsid w:val="00000DA9"/>
    <w:rsid w:val="00003F73"/>
    <w:rsid w:val="00005F07"/>
    <w:rsid w:val="000102C2"/>
    <w:rsid w:val="00010E72"/>
    <w:rsid w:val="000124B6"/>
    <w:rsid w:val="00020569"/>
    <w:rsid w:val="000263AF"/>
    <w:rsid w:val="00044238"/>
    <w:rsid w:val="00046470"/>
    <w:rsid w:val="0004708B"/>
    <w:rsid w:val="00047E99"/>
    <w:rsid w:val="00051696"/>
    <w:rsid w:val="0005599B"/>
    <w:rsid w:val="00061107"/>
    <w:rsid w:val="00063F69"/>
    <w:rsid w:val="000661CB"/>
    <w:rsid w:val="0006748E"/>
    <w:rsid w:val="00071181"/>
    <w:rsid w:val="00072078"/>
    <w:rsid w:val="000731B6"/>
    <w:rsid w:val="000744C2"/>
    <w:rsid w:val="00074C63"/>
    <w:rsid w:val="00074DAC"/>
    <w:rsid w:val="00075A10"/>
    <w:rsid w:val="00076C3A"/>
    <w:rsid w:val="00080477"/>
    <w:rsid w:val="00081719"/>
    <w:rsid w:val="00083545"/>
    <w:rsid w:val="0008421B"/>
    <w:rsid w:val="00084EA2"/>
    <w:rsid w:val="00087DFB"/>
    <w:rsid w:val="000903B9"/>
    <w:rsid w:val="000915DF"/>
    <w:rsid w:val="000926B3"/>
    <w:rsid w:val="000926BD"/>
    <w:rsid w:val="00094B08"/>
    <w:rsid w:val="000967C8"/>
    <w:rsid w:val="000A0396"/>
    <w:rsid w:val="000A1938"/>
    <w:rsid w:val="000A4A16"/>
    <w:rsid w:val="000A4D1B"/>
    <w:rsid w:val="000A616A"/>
    <w:rsid w:val="000B0678"/>
    <w:rsid w:val="000B069C"/>
    <w:rsid w:val="000B3DEA"/>
    <w:rsid w:val="000B72AC"/>
    <w:rsid w:val="000C15BC"/>
    <w:rsid w:val="000C1C77"/>
    <w:rsid w:val="000C4E7D"/>
    <w:rsid w:val="000C74DA"/>
    <w:rsid w:val="000D29A1"/>
    <w:rsid w:val="000D2D0E"/>
    <w:rsid w:val="000D43DC"/>
    <w:rsid w:val="000E0A1C"/>
    <w:rsid w:val="000E167A"/>
    <w:rsid w:val="000E3C2A"/>
    <w:rsid w:val="000E47D9"/>
    <w:rsid w:val="000E6BF2"/>
    <w:rsid w:val="000E6D8E"/>
    <w:rsid w:val="000E6DC9"/>
    <w:rsid w:val="000F1776"/>
    <w:rsid w:val="000F219F"/>
    <w:rsid w:val="000F53A3"/>
    <w:rsid w:val="000F68C6"/>
    <w:rsid w:val="001022A2"/>
    <w:rsid w:val="00102C56"/>
    <w:rsid w:val="001030D0"/>
    <w:rsid w:val="00105218"/>
    <w:rsid w:val="00105C72"/>
    <w:rsid w:val="0010707E"/>
    <w:rsid w:val="0011053E"/>
    <w:rsid w:val="00113275"/>
    <w:rsid w:val="0012003F"/>
    <w:rsid w:val="00123039"/>
    <w:rsid w:val="00123C7A"/>
    <w:rsid w:val="00124A2E"/>
    <w:rsid w:val="00132056"/>
    <w:rsid w:val="00134F56"/>
    <w:rsid w:val="00137339"/>
    <w:rsid w:val="00141171"/>
    <w:rsid w:val="00144435"/>
    <w:rsid w:val="0014590B"/>
    <w:rsid w:val="00152BBE"/>
    <w:rsid w:val="001559F3"/>
    <w:rsid w:val="00162600"/>
    <w:rsid w:val="0016544B"/>
    <w:rsid w:val="001670F6"/>
    <w:rsid w:val="00173D5C"/>
    <w:rsid w:val="00174EFB"/>
    <w:rsid w:val="00177E7D"/>
    <w:rsid w:val="001842BF"/>
    <w:rsid w:val="001852EC"/>
    <w:rsid w:val="00186BDE"/>
    <w:rsid w:val="0019227A"/>
    <w:rsid w:val="001945D0"/>
    <w:rsid w:val="001A1F20"/>
    <w:rsid w:val="001A6235"/>
    <w:rsid w:val="001B0D7F"/>
    <w:rsid w:val="001B1B39"/>
    <w:rsid w:val="001B6069"/>
    <w:rsid w:val="001C2A95"/>
    <w:rsid w:val="001C4FC1"/>
    <w:rsid w:val="001C5266"/>
    <w:rsid w:val="001C78E6"/>
    <w:rsid w:val="001D16B4"/>
    <w:rsid w:val="001D1E59"/>
    <w:rsid w:val="001D5A10"/>
    <w:rsid w:val="001D5CD4"/>
    <w:rsid w:val="001E03E8"/>
    <w:rsid w:val="001E1D3D"/>
    <w:rsid w:val="001E234E"/>
    <w:rsid w:val="001E2488"/>
    <w:rsid w:val="001E42AA"/>
    <w:rsid w:val="001E6C7C"/>
    <w:rsid w:val="001F09A7"/>
    <w:rsid w:val="001F21D3"/>
    <w:rsid w:val="001F2392"/>
    <w:rsid w:val="001F2F45"/>
    <w:rsid w:val="001F3B4C"/>
    <w:rsid w:val="00202D4F"/>
    <w:rsid w:val="00203B2F"/>
    <w:rsid w:val="00205C8B"/>
    <w:rsid w:val="00214C45"/>
    <w:rsid w:val="00215356"/>
    <w:rsid w:val="002154A8"/>
    <w:rsid w:val="002212D3"/>
    <w:rsid w:val="00221622"/>
    <w:rsid w:val="00223FED"/>
    <w:rsid w:val="00224379"/>
    <w:rsid w:val="00226C84"/>
    <w:rsid w:val="0022718E"/>
    <w:rsid w:val="00227A4E"/>
    <w:rsid w:val="00231D2C"/>
    <w:rsid w:val="00231DB4"/>
    <w:rsid w:val="00235B5C"/>
    <w:rsid w:val="00237154"/>
    <w:rsid w:val="00237842"/>
    <w:rsid w:val="0024020A"/>
    <w:rsid w:val="00240D56"/>
    <w:rsid w:val="0024116B"/>
    <w:rsid w:val="002427BC"/>
    <w:rsid w:val="0024354F"/>
    <w:rsid w:val="00243BD5"/>
    <w:rsid w:val="00246EC6"/>
    <w:rsid w:val="002474EB"/>
    <w:rsid w:val="00247DDF"/>
    <w:rsid w:val="00254E90"/>
    <w:rsid w:val="0025666C"/>
    <w:rsid w:val="002610D0"/>
    <w:rsid w:val="0026701E"/>
    <w:rsid w:val="00270C78"/>
    <w:rsid w:val="00272412"/>
    <w:rsid w:val="002779C9"/>
    <w:rsid w:val="00277F57"/>
    <w:rsid w:val="00281342"/>
    <w:rsid w:val="00282F19"/>
    <w:rsid w:val="00292144"/>
    <w:rsid w:val="00294D3C"/>
    <w:rsid w:val="002967F6"/>
    <w:rsid w:val="00296BF0"/>
    <w:rsid w:val="00296CCA"/>
    <w:rsid w:val="00297531"/>
    <w:rsid w:val="002A10B0"/>
    <w:rsid w:val="002A38E3"/>
    <w:rsid w:val="002A41F1"/>
    <w:rsid w:val="002A445B"/>
    <w:rsid w:val="002A6F79"/>
    <w:rsid w:val="002A77C1"/>
    <w:rsid w:val="002B12C4"/>
    <w:rsid w:val="002B44EA"/>
    <w:rsid w:val="002B57E0"/>
    <w:rsid w:val="002B7820"/>
    <w:rsid w:val="002B7AFF"/>
    <w:rsid w:val="002B7D9F"/>
    <w:rsid w:val="002C02DB"/>
    <w:rsid w:val="002C0614"/>
    <w:rsid w:val="002C302F"/>
    <w:rsid w:val="002C3E70"/>
    <w:rsid w:val="002C43FE"/>
    <w:rsid w:val="002D3A09"/>
    <w:rsid w:val="002D5B19"/>
    <w:rsid w:val="002D699E"/>
    <w:rsid w:val="002E12B9"/>
    <w:rsid w:val="002E1C93"/>
    <w:rsid w:val="002E66EA"/>
    <w:rsid w:val="002F0A77"/>
    <w:rsid w:val="002F46A2"/>
    <w:rsid w:val="002F5DB5"/>
    <w:rsid w:val="002F73BA"/>
    <w:rsid w:val="002F743D"/>
    <w:rsid w:val="003000CF"/>
    <w:rsid w:val="00302547"/>
    <w:rsid w:val="00303E85"/>
    <w:rsid w:val="003049BB"/>
    <w:rsid w:val="00305BEE"/>
    <w:rsid w:val="00305EFA"/>
    <w:rsid w:val="00311919"/>
    <w:rsid w:val="00320597"/>
    <w:rsid w:val="003205FB"/>
    <w:rsid w:val="00320AD2"/>
    <w:rsid w:val="00322343"/>
    <w:rsid w:val="00322960"/>
    <w:rsid w:val="003239DE"/>
    <w:rsid w:val="00323AEC"/>
    <w:rsid w:val="003242CB"/>
    <w:rsid w:val="003249E9"/>
    <w:rsid w:val="00327FF7"/>
    <w:rsid w:val="00336154"/>
    <w:rsid w:val="003369DD"/>
    <w:rsid w:val="003514E0"/>
    <w:rsid w:val="00352CBB"/>
    <w:rsid w:val="00362561"/>
    <w:rsid w:val="0036382E"/>
    <w:rsid w:val="00365B8C"/>
    <w:rsid w:val="00367872"/>
    <w:rsid w:val="00374128"/>
    <w:rsid w:val="00375484"/>
    <w:rsid w:val="00375CB7"/>
    <w:rsid w:val="00380C0A"/>
    <w:rsid w:val="00381A1B"/>
    <w:rsid w:val="00383A15"/>
    <w:rsid w:val="003A09F8"/>
    <w:rsid w:val="003A0BEC"/>
    <w:rsid w:val="003A0D77"/>
    <w:rsid w:val="003A319E"/>
    <w:rsid w:val="003A369A"/>
    <w:rsid w:val="003A4AA7"/>
    <w:rsid w:val="003A78F5"/>
    <w:rsid w:val="003C2092"/>
    <w:rsid w:val="003C24F0"/>
    <w:rsid w:val="003C507C"/>
    <w:rsid w:val="003C686E"/>
    <w:rsid w:val="003D08F8"/>
    <w:rsid w:val="003D29DE"/>
    <w:rsid w:val="003D3BC8"/>
    <w:rsid w:val="003D44C0"/>
    <w:rsid w:val="003D7C36"/>
    <w:rsid w:val="003E2369"/>
    <w:rsid w:val="003E43EF"/>
    <w:rsid w:val="003E6F9C"/>
    <w:rsid w:val="003E770F"/>
    <w:rsid w:val="003F0B5F"/>
    <w:rsid w:val="003F3784"/>
    <w:rsid w:val="003F422E"/>
    <w:rsid w:val="003F5089"/>
    <w:rsid w:val="003F7EA3"/>
    <w:rsid w:val="004028DA"/>
    <w:rsid w:val="00403AC4"/>
    <w:rsid w:val="00403CC8"/>
    <w:rsid w:val="00404D7B"/>
    <w:rsid w:val="0040622A"/>
    <w:rsid w:val="0040790B"/>
    <w:rsid w:val="00411214"/>
    <w:rsid w:val="004116CB"/>
    <w:rsid w:val="00412ADC"/>
    <w:rsid w:val="004131FF"/>
    <w:rsid w:val="00414004"/>
    <w:rsid w:val="00415C61"/>
    <w:rsid w:val="00424DA5"/>
    <w:rsid w:val="00427343"/>
    <w:rsid w:val="00427453"/>
    <w:rsid w:val="00427CC0"/>
    <w:rsid w:val="00433BF4"/>
    <w:rsid w:val="00435F3F"/>
    <w:rsid w:val="004364A4"/>
    <w:rsid w:val="00441C59"/>
    <w:rsid w:val="00442F73"/>
    <w:rsid w:val="00444056"/>
    <w:rsid w:val="00444807"/>
    <w:rsid w:val="004450DB"/>
    <w:rsid w:val="0044512B"/>
    <w:rsid w:val="00445FBA"/>
    <w:rsid w:val="00454055"/>
    <w:rsid w:val="0045589E"/>
    <w:rsid w:val="004576C5"/>
    <w:rsid w:val="00463DF4"/>
    <w:rsid w:val="00464F24"/>
    <w:rsid w:val="004662F1"/>
    <w:rsid w:val="00467990"/>
    <w:rsid w:val="004736E3"/>
    <w:rsid w:val="0047571C"/>
    <w:rsid w:val="00476F5D"/>
    <w:rsid w:val="00482179"/>
    <w:rsid w:val="0048218C"/>
    <w:rsid w:val="00485B7D"/>
    <w:rsid w:val="0048649F"/>
    <w:rsid w:val="00487BA4"/>
    <w:rsid w:val="00490BA5"/>
    <w:rsid w:val="00491F35"/>
    <w:rsid w:val="00495066"/>
    <w:rsid w:val="004A4535"/>
    <w:rsid w:val="004B0766"/>
    <w:rsid w:val="004B291A"/>
    <w:rsid w:val="004B33F0"/>
    <w:rsid w:val="004B6D23"/>
    <w:rsid w:val="004C0E4B"/>
    <w:rsid w:val="004C26B8"/>
    <w:rsid w:val="004C33E9"/>
    <w:rsid w:val="004D1240"/>
    <w:rsid w:val="004E050C"/>
    <w:rsid w:val="004E0A1D"/>
    <w:rsid w:val="004E363B"/>
    <w:rsid w:val="004E3CF5"/>
    <w:rsid w:val="004E4480"/>
    <w:rsid w:val="004F0EDD"/>
    <w:rsid w:val="004F7BED"/>
    <w:rsid w:val="004F7CEE"/>
    <w:rsid w:val="00512327"/>
    <w:rsid w:val="00516462"/>
    <w:rsid w:val="00523A86"/>
    <w:rsid w:val="00530555"/>
    <w:rsid w:val="00532ACD"/>
    <w:rsid w:val="00534CAC"/>
    <w:rsid w:val="005401A8"/>
    <w:rsid w:val="0054037C"/>
    <w:rsid w:val="005409BC"/>
    <w:rsid w:val="00541263"/>
    <w:rsid w:val="00542802"/>
    <w:rsid w:val="00545698"/>
    <w:rsid w:val="00552FBA"/>
    <w:rsid w:val="005539E1"/>
    <w:rsid w:val="00553D2E"/>
    <w:rsid w:val="00563454"/>
    <w:rsid w:val="00566332"/>
    <w:rsid w:val="00566E47"/>
    <w:rsid w:val="0057235E"/>
    <w:rsid w:val="00573DD5"/>
    <w:rsid w:val="0057793D"/>
    <w:rsid w:val="005805A4"/>
    <w:rsid w:val="005807DE"/>
    <w:rsid w:val="005828CB"/>
    <w:rsid w:val="00582FD4"/>
    <w:rsid w:val="0058435E"/>
    <w:rsid w:val="005850F8"/>
    <w:rsid w:val="00590268"/>
    <w:rsid w:val="00590865"/>
    <w:rsid w:val="005A27E3"/>
    <w:rsid w:val="005A606B"/>
    <w:rsid w:val="005B056F"/>
    <w:rsid w:val="005B5508"/>
    <w:rsid w:val="005B7230"/>
    <w:rsid w:val="005C383C"/>
    <w:rsid w:val="005C3C1D"/>
    <w:rsid w:val="005D380E"/>
    <w:rsid w:val="005D5655"/>
    <w:rsid w:val="005D6EEF"/>
    <w:rsid w:val="005D730F"/>
    <w:rsid w:val="005E1003"/>
    <w:rsid w:val="005E2FD0"/>
    <w:rsid w:val="005E3059"/>
    <w:rsid w:val="005F02FE"/>
    <w:rsid w:val="005F0515"/>
    <w:rsid w:val="00605328"/>
    <w:rsid w:val="00607297"/>
    <w:rsid w:val="00614A53"/>
    <w:rsid w:val="006173B3"/>
    <w:rsid w:val="0062793E"/>
    <w:rsid w:val="00627978"/>
    <w:rsid w:val="00632697"/>
    <w:rsid w:val="006328BE"/>
    <w:rsid w:val="0063718C"/>
    <w:rsid w:val="006373C5"/>
    <w:rsid w:val="00637D98"/>
    <w:rsid w:val="006403C8"/>
    <w:rsid w:val="00640FAE"/>
    <w:rsid w:val="006436B7"/>
    <w:rsid w:val="006473B0"/>
    <w:rsid w:val="00650D43"/>
    <w:rsid w:val="00657E09"/>
    <w:rsid w:val="00660C8E"/>
    <w:rsid w:val="00660FB4"/>
    <w:rsid w:val="00663DD1"/>
    <w:rsid w:val="00664B25"/>
    <w:rsid w:val="006674FE"/>
    <w:rsid w:val="00667723"/>
    <w:rsid w:val="006713B7"/>
    <w:rsid w:val="00672496"/>
    <w:rsid w:val="00672733"/>
    <w:rsid w:val="00673380"/>
    <w:rsid w:val="00676DFC"/>
    <w:rsid w:val="00677591"/>
    <w:rsid w:val="00677C94"/>
    <w:rsid w:val="00680B39"/>
    <w:rsid w:val="0068399D"/>
    <w:rsid w:val="006839D1"/>
    <w:rsid w:val="00685930"/>
    <w:rsid w:val="006870AD"/>
    <w:rsid w:val="0069032B"/>
    <w:rsid w:val="00693D01"/>
    <w:rsid w:val="00694D31"/>
    <w:rsid w:val="00694FC5"/>
    <w:rsid w:val="0069614D"/>
    <w:rsid w:val="006967DD"/>
    <w:rsid w:val="006A3F2C"/>
    <w:rsid w:val="006A43F6"/>
    <w:rsid w:val="006A7BE6"/>
    <w:rsid w:val="006B2010"/>
    <w:rsid w:val="006B21F0"/>
    <w:rsid w:val="006B28C3"/>
    <w:rsid w:val="006B3360"/>
    <w:rsid w:val="006B474F"/>
    <w:rsid w:val="006B7082"/>
    <w:rsid w:val="006B7E63"/>
    <w:rsid w:val="006C0405"/>
    <w:rsid w:val="006C1D05"/>
    <w:rsid w:val="006C7DCB"/>
    <w:rsid w:val="006D736D"/>
    <w:rsid w:val="006E1A00"/>
    <w:rsid w:val="006E28AE"/>
    <w:rsid w:val="006E47F3"/>
    <w:rsid w:val="006F55A0"/>
    <w:rsid w:val="00700AF7"/>
    <w:rsid w:val="00701C68"/>
    <w:rsid w:val="00703D6F"/>
    <w:rsid w:val="00705B92"/>
    <w:rsid w:val="00707016"/>
    <w:rsid w:val="00710A1A"/>
    <w:rsid w:val="007110E6"/>
    <w:rsid w:val="007154B1"/>
    <w:rsid w:val="00720715"/>
    <w:rsid w:val="007232B1"/>
    <w:rsid w:val="0072369B"/>
    <w:rsid w:val="0072497E"/>
    <w:rsid w:val="00725EA6"/>
    <w:rsid w:val="00726974"/>
    <w:rsid w:val="00726F3E"/>
    <w:rsid w:val="007312B1"/>
    <w:rsid w:val="00735E22"/>
    <w:rsid w:val="00737F5D"/>
    <w:rsid w:val="00745DFF"/>
    <w:rsid w:val="0074605D"/>
    <w:rsid w:val="00746A77"/>
    <w:rsid w:val="007479AF"/>
    <w:rsid w:val="0075086B"/>
    <w:rsid w:val="0075145B"/>
    <w:rsid w:val="00753FBA"/>
    <w:rsid w:val="0075493C"/>
    <w:rsid w:val="007568AF"/>
    <w:rsid w:val="007620F8"/>
    <w:rsid w:val="007638F2"/>
    <w:rsid w:val="00763986"/>
    <w:rsid w:val="00765539"/>
    <w:rsid w:val="00765C06"/>
    <w:rsid w:val="00766DCE"/>
    <w:rsid w:val="00772FF3"/>
    <w:rsid w:val="007806AF"/>
    <w:rsid w:val="00782C6B"/>
    <w:rsid w:val="00783419"/>
    <w:rsid w:val="00783E3D"/>
    <w:rsid w:val="007844A2"/>
    <w:rsid w:val="00784E91"/>
    <w:rsid w:val="0079033F"/>
    <w:rsid w:val="00793C40"/>
    <w:rsid w:val="0079406F"/>
    <w:rsid w:val="00795C82"/>
    <w:rsid w:val="007971CC"/>
    <w:rsid w:val="007A096E"/>
    <w:rsid w:val="007A4E10"/>
    <w:rsid w:val="007B1565"/>
    <w:rsid w:val="007B65B1"/>
    <w:rsid w:val="007B6766"/>
    <w:rsid w:val="007C2427"/>
    <w:rsid w:val="007C50E1"/>
    <w:rsid w:val="007C5207"/>
    <w:rsid w:val="007D0BCF"/>
    <w:rsid w:val="007D5A18"/>
    <w:rsid w:val="007D6507"/>
    <w:rsid w:val="007E1868"/>
    <w:rsid w:val="007E1D2B"/>
    <w:rsid w:val="007E6CEE"/>
    <w:rsid w:val="007E7B1C"/>
    <w:rsid w:val="007F0D5A"/>
    <w:rsid w:val="007F5D07"/>
    <w:rsid w:val="00801857"/>
    <w:rsid w:val="0080339A"/>
    <w:rsid w:val="008050D2"/>
    <w:rsid w:val="00806E28"/>
    <w:rsid w:val="008074AC"/>
    <w:rsid w:val="00815BA7"/>
    <w:rsid w:val="00816087"/>
    <w:rsid w:val="00817224"/>
    <w:rsid w:val="00821CFB"/>
    <w:rsid w:val="008234DE"/>
    <w:rsid w:val="00823976"/>
    <w:rsid w:val="00825AB2"/>
    <w:rsid w:val="00825F17"/>
    <w:rsid w:val="00827DCD"/>
    <w:rsid w:val="008331DA"/>
    <w:rsid w:val="0083533B"/>
    <w:rsid w:val="008353D9"/>
    <w:rsid w:val="00840518"/>
    <w:rsid w:val="008439EA"/>
    <w:rsid w:val="0084471C"/>
    <w:rsid w:val="00844937"/>
    <w:rsid w:val="00845DF9"/>
    <w:rsid w:val="00850E32"/>
    <w:rsid w:val="008532AE"/>
    <w:rsid w:val="0085567E"/>
    <w:rsid w:val="00857BDE"/>
    <w:rsid w:val="00862C61"/>
    <w:rsid w:val="008642FA"/>
    <w:rsid w:val="00866370"/>
    <w:rsid w:val="008679FE"/>
    <w:rsid w:val="00870BF4"/>
    <w:rsid w:val="008710EF"/>
    <w:rsid w:val="00875779"/>
    <w:rsid w:val="0087612B"/>
    <w:rsid w:val="008820AC"/>
    <w:rsid w:val="008831D4"/>
    <w:rsid w:val="00883C2A"/>
    <w:rsid w:val="00883D2C"/>
    <w:rsid w:val="008846A9"/>
    <w:rsid w:val="00887EE4"/>
    <w:rsid w:val="0089511D"/>
    <w:rsid w:val="00896E4E"/>
    <w:rsid w:val="008A01D4"/>
    <w:rsid w:val="008A653B"/>
    <w:rsid w:val="008A6B65"/>
    <w:rsid w:val="008B3895"/>
    <w:rsid w:val="008B522D"/>
    <w:rsid w:val="008B5F7B"/>
    <w:rsid w:val="008B60A0"/>
    <w:rsid w:val="008B667B"/>
    <w:rsid w:val="008B66D7"/>
    <w:rsid w:val="008B6A04"/>
    <w:rsid w:val="008B6B77"/>
    <w:rsid w:val="008C2C40"/>
    <w:rsid w:val="008C7446"/>
    <w:rsid w:val="008C7734"/>
    <w:rsid w:val="008D3625"/>
    <w:rsid w:val="008D6102"/>
    <w:rsid w:val="008E2B09"/>
    <w:rsid w:val="008E4013"/>
    <w:rsid w:val="008E520C"/>
    <w:rsid w:val="008F6970"/>
    <w:rsid w:val="008F69F8"/>
    <w:rsid w:val="008F7557"/>
    <w:rsid w:val="00900182"/>
    <w:rsid w:val="009001A4"/>
    <w:rsid w:val="009008F0"/>
    <w:rsid w:val="00900FE7"/>
    <w:rsid w:val="0090310D"/>
    <w:rsid w:val="0090421C"/>
    <w:rsid w:val="00905055"/>
    <w:rsid w:val="009061D6"/>
    <w:rsid w:val="00911B9E"/>
    <w:rsid w:val="009121F7"/>
    <w:rsid w:val="00914D49"/>
    <w:rsid w:val="00915D47"/>
    <w:rsid w:val="00915E77"/>
    <w:rsid w:val="00916ACA"/>
    <w:rsid w:val="00917EDE"/>
    <w:rsid w:val="00923363"/>
    <w:rsid w:val="00923EF9"/>
    <w:rsid w:val="00924FAD"/>
    <w:rsid w:val="009256A4"/>
    <w:rsid w:val="00926439"/>
    <w:rsid w:val="00926DB1"/>
    <w:rsid w:val="00926E82"/>
    <w:rsid w:val="00927FAF"/>
    <w:rsid w:val="00937029"/>
    <w:rsid w:val="00937DFA"/>
    <w:rsid w:val="009447D8"/>
    <w:rsid w:val="009447DC"/>
    <w:rsid w:val="00951502"/>
    <w:rsid w:val="009527D7"/>
    <w:rsid w:val="00954FC1"/>
    <w:rsid w:val="0095523B"/>
    <w:rsid w:val="00963311"/>
    <w:rsid w:val="00964159"/>
    <w:rsid w:val="00966C3A"/>
    <w:rsid w:val="00970597"/>
    <w:rsid w:val="00972208"/>
    <w:rsid w:val="00973D4C"/>
    <w:rsid w:val="009816B9"/>
    <w:rsid w:val="009819BE"/>
    <w:rsid w:val="009875E5"/>
    <w:rsid w:val="00991F7F"/>
    <w:rsid w:val="00992873"/>
    <w:rsid w:val="00996192"/>
    <w:rsid w:val="00996506"/>
    <w:rsid w:val="009965CB"/>
    <w:rsid w:val="009A291D"/>
    <w:rsid w:val="009A433C"/>
    <w:rsid w:val="009A566A"/>
    <w:rsid w:val="009B2BE1"/>
    <w:rsid w:val="009B6674"/>
    <w:rsid w:val="009B6829"/>
    <w:rsid w:val="009B7B93"/>
    <w:rsid w:val="009C00FB"/>
    <w:rsid w:val="009D0554"/>
    <w:rsid w:val="009D15A9"/>
    <w:rsid w:val="009D4658"/>
    <w:rsid w:val="009E171E"/>
    <w:rsid w:val="009E242C"/>
    <w:rsid w:val="009E32B7"/>
    <w:rsid w:val="009E7D61"/>
    <w:rsid w:val="009F08B8"/>
    <w:rsid w:val="009F1011"/>
    <w:rsid w:val="009F11F1"/>
    <w:rsid w:val="009F1F40"/>
    <w:rsid w:val="009F645E"/>
    <w:rsid w:val="009F69D4"/>
    <w:rsid w:val="00A00952"/>
    <w:rsid w:val="00A00CA3"/>
    <w:rsid w:val="00A077B1"/>
    <w:rsid w:val="00A10FB8"/>
    <w:rsid w:val="00A1239D"/>
    <w:rsid w:val="00A12869"/>
    <w:rsid w:val="00A20E11"/>
    <w:rsid w:val="00A21671"/>
    <w:rsid w:val="00A2252E"/>
    <w:rsid w:val="00A23192"/>
    <w:rsid w:val="00A23A8E"/>
    <w:rsid w:val="00A27709"/>
    <w:rsid w:val="00A317DB"/>
    <w:rsid w:val="00A34889"/>
    <w:rsid w:val="00A35909"/>
    <w:rsid w:val="00A43D8D"/>
    <w:rsid w:val="00A43FFE"/>
    <w:rsid w:val="00A47DFF"/>
    <w:rsid w:val="00A501F0"/>
    <w:rsid w:val="00A5341D"/>
    <w:rsid w:val="00A53531"/>
    <w:rsid w:val="00A5463B"/>
    <w:rsid w:val="00A569C7"/>
    <w:rsid w:val="00A60344"/>
    <w:rsid w:val="00A611A1"/>
    <w:rsid w:val="00A72A52"/>
    <w:rsid w:val="00A73C49"/>
    <w:rsid w:val="00A7693E"/>
    <w:rsid w:val="00A804CC"/>
    <w:rsid w:val="00A80D2F"/>
    <w:rsid w:val="00A81BE7"/>
    <w:rsid w:val="00A81D80"/>
    <w:rsid w:val="00A82A71"/>
    <w:rsid w:val="00A84486"/>
    <w:rsid w:val="00A84A52"/>
    <w:rsid w:val="00A87208"/>
    <w:rsid w:val="00A87275"/>
    <w:rsid w:val="00A93A6B"/>
    <w:rsid w:val="00A94A2B"/>
    <w:rsid w:val="00A95B9E"/>
    <w:rsid w:val="00A97D29"/>
    <w:rsid w:val="00AA381F"/>
    <w:rsid w:val="00AA44BF"/>
    <w:rsid w:val="00AA680A"/>
    <w:rsid w:val="00AB4F65"/>
    <w:rsid w:val="00AB6D19"/>
    <w:rsid w:val="00AC3D7B"/>
    <w:rsid w:val="00AC54FF"/>
    <w:rsid w:val="00AC675E"/>
    <w:rsid w:val="00AC707E"/>
    <w:rsid w:val="00AC7AF5"/>
    <w:rsid w:val="00AD3258"/>
    <w:rsid w:val="00AD54A2"/>
    <w:rsid w:val="00AD5C2C"/>
    <w:rsid w:val="00AD5E71"/>
    <w:rsid w:val="00AE01FB"/>
    <w:rsid w:val="00AE0B94"/>
    <w:rsid w:val="00AE40FD"/>
    <w:rsid w:val="00AE48CB"/>
    <w:rsid w:val="00AE5EEB"/>
    <w:rsid w:val="00AE6FDB"/>
    <w:rsid w:val="00AF0A1F"/>
    <w:rsid w:val="00AF22B1"/>
    <w:rsid w:val="00AF3A20"/>
    <w:rsid w:val="00AF75D5"/>
    <w:rsid w:val="00B011C3"/>
    <w:rsid w:val="00B02299"/>
    <w:rsid w:val="00B05C2E"/>
    <w:rsid w:val="00B076CF"/>
    <w:rsid w:val="00B11F00"/>
    <w:rsid w:val="00B2161C"/>
    <w:rsid w:val="00B2217B"/>
    <w:rsid w:val="00B2651D"/>
    <w:rsid w:val="00B26777"/>
    <w:rsid w:val="00B345E9"/>
    <w:rsid w:val="00B354AA"/>
    <w:rsid w:val="00B355C9"/>
    <w:rsid w:val="00B3752F"/>
    <w:rsid w:val="00B37739"/>
    <w:rsid w:val="00B409D2"/>
    <w:rsid w:val="00B40DE1"/>
    <w:rsid w:val="00B437B2"/>
    <w:rsid w:val="00B44E07"/>
    <w:rsid w:val="00B526BF"/>
    <w:rsid w:val="00B52FBC"/>
    <w:rsid w:val="00B543A5"/>
    <w:rsid w:val="00B5528C"/>
    <w:rsid w:val="00B557A8"/>
    <w:rsid w:val="00B62160"/>
    <w:rsid w:val="00B63389"/>
    <w:rsid w:val="00B756F4"/>
    <w:rsid w:val="00B75CDD"/>
    <w:rsid w:val="00B76063"/>
    <w:rsid w:val="00B807D2"/>
    <w:rsid w:val="00B81E70"/>
    <w:rsid w:val="00B85D28"/>
    <w:rsid w:val="00B85D55"/>
    <w:rsid w:val="00B862E6"/>
    <w:rsid w:val="00B871EE"/>
    <w:rsid w:val="00B90854"/>
    <w:rsid w:val="00B91144"/>
    <w:rsid w:val="00B94EE8"/>
    <w:rsid w:val="00B952CE"/>
    <w:rsid w:val="00B95391"/>
    <w:rsid w:val="00B96BA5"/>
    <w:rsid w:val="00B97E4A"/>
    <w:rsid w:val="00BA2A51"/>
    <w:rsid w:val="00BA4EEA"/>
    <w:rsid w:val="00BA5DEB"/>
    <w:rsid w:val="00BA5E83"/>
    <w:rsid w:val="00BB4F6B"/>
    <w:rsid w:val="00BB78C0"/>
    <w:rsid w:val="00BC0AB4"/>
    <w:rsid w:val="00BC4632"/>
    <w:rsid w:val="00BC47F3"/>
    <w:rsid w:val="00BC5E0A"/>
    <w:rsid w:val="00BC5ECC"/>
    <w:rsid w:val="00BD11A4"/>
    <w:rsid w:val="00BD1510"/>
    <w:rsid w:val="00BD3A2B"/>
    <w:rsid w:val="00BD505B"/>
    <w:rsid w:val="00BD5D76"/>
    <w:rsid w:val="00BD6370"/>
    <w:rsid w:val="00BD646B"/>
    <w:rsid w:val="00BD72F4"/>
    <w:rsid w:val="00BD7A3C"/>
    <w:rsid w:val="00BE15EC"/>
    <w:rsid w:val="00BE2B4A"/>
    <w:rsid w:val="00BE3CA7"/>
    <w:rsid w:val="00BE6163"/>
    <w:rsid w:val="00BE6685"/>
    <w:rsid w:val="00BE7865"/>
    <w:rsid w:val="00BF0A4E"/>
    <w:rsid w:val="00C01278"/>
    <w:rsid w:val="00C019E2"/>
    <w:rsid w:val="00C12CBA"/>
    <w:rsid w:val="00C15F45"/>
    <w:rsid w:val="00C162BB"/>
    <w:rsid w:val="00C16F55"/>
    <w:rsid w:val="00C20F9B"/>
    <w:rsid w:val="00C21489"/>
    <w:rsid w:val="00C25E6E"/>
    <w:rsid w:val="00C3152D"/>
    <w:rsid w:val="00C31E89"/>
    <w:rsid w:val="00C331FC"/>
    <w:rsid w:val="00C34A6E"/>
    <w:rsid w:val="00C41284"/>
    <w:rsid w:val="00C41912"/>
    <w:rsid w:val="00C42830"/>
    <w:rsid w:val="00C43A87"/>
    <w:rsid w:val="00C47411"/>
    <w:rsid w:val="00C50201"/>
    <w:rsid w:val="00C521F6"/>
    <w:rsid w:val="00C52B37"/>
    <w:rsid w:val="00C56B50"/>
    <w:rsid w:val="00C57950"/>
    <w:rsid w:val="00C57F28"/>
    <w:rsid w:val="00C70F93"/>
    <w:rsid w:val="00C718C6"/>
    <w:rsid w:val="00C74360"/>
    <w:rsid w:val="00C74A71"/>
    <w:rsid w:val="00C74CEE"/>
    <w:rsid w:val="00C768AC"/>
    <w:rsid w:val="00C83A56"/>
    <w:rsid w:val="00C83BD3"/>
    <w:rsid w:val="00C847EB"/>
    <w:rsid w:val="00C856E2"/>
    <w:rsid w:val="00C90384"/>
    <w:rsid w:val="00C949DC"/>
    <w:rsid w:val="00CA10F3"/>
    <w:rsid w:val="00CA1568"/>
    <w:rsid w:val="00CA4390"/>
    <w:rsid w:val="00CA6714"/>
    <w:rsid w:val="00CB0B3C"/>
    <w:rsid w:val="00CB2E11"/>
    <w:rsid w:val="00CB64A2"/>
    <w:rsid w:val="00CC0C94"/>
    <w:rsid w:val="00CC3070"/>
    <w:rsid w:val="00CC406E"/>
    <w:rsid w:val="00CD0276"/>
    <w:rsid w:val="00CD256A"/>
    <w:rsid w:val="00CD31A7"/>
    <w:rsid w:val="00CD43A4"/>
    <w:rsid w:val="00CD4A6F"/>
    <w:rsid w:val="00CD64AD"/>
    <w:rsid w:val="00CE0855"/>
    <w:rsid w:val="00CE2F00"/>
    <w:rsid w:val="00CE368D"/>
    <w:rsid w:val="00CE44C8"/>
    <w:rsid w:val="00CE6CCC"/>
    <w:rsid w:val="00CE7A00"/>
    <w:rsid w:val="00CF0DA7"/>
    <w:rsid w:val="00CF20B1"/>
    <w:rsid w:val="00CF3D04"/>
    <w:rsid w:val="00CF7A1A"/>
    <w:rsid w:val="00CF7D1A"/>
    <w:rsid w:val="00D0061B"/>
    <w:rsid w:val="00D0122E"/>
    <w:rsid w:val="00D05F80"/>
    <w:rsid w:val="00D07418"/>
    <w:rsid w:val="00D075F1"/>
    <w:rsid w:val="00D157A3"/>
    <w:rsid w:val="00D253A0"/>
    <w:rsid w:val="00D25AB5"/>
    <w:rsid w:val="00D26AE7"/>
    <w:rsid w:val="00D314D2"/>
    <w:rsid w:val="00D33284"/>
    <w:rsid w:val="00D359E8"/>
    <w:rsid w:val="00D3724F"/>
    <w:rsid w:val="00D4124E"/>
    <w:rsid w:val="00D44900"/>
    <w:rsid w:val="00D50307"/>
    <w:rsid w:val="00D53309"/>
    <w:rsid w:val="00D54C45"/>
    <w:rsid w:val="00D54CB9"/>
    <w:rsid w:val="00D5745F"/>
    <w:rsid w:val="00D575DB"/>
    <w:rsid w:val="00D57F59"/>
    <w:rsid w:val="00D60108"/>
    <w:rsid w:val="00D6013C"/>
    <w:rsid w:val="00D60636"/>
    <w:rsid w:val="00D65102"/>
    <w:rsid w:val="00D66C61"/>
    <w:rsid w:val="00D729B7"/>
    <w:rsid w:val="00D764B5"/>
    <w:rsid w:val="00D87E47"/>
    <w:rsid w:val="00D905B2"/>
    <w:rsid w:val="00D93DCC"/>
    <w:rsid w:val="00D96E24"/>
    <w:rsid w:val="00D97618"/>
    <w:rsid w:val="00DA0620"/>
    <w:rsid w:val="00DA64E0"/>
    <w:rsid w:val="00DA6BD6"/>
    <w:rsid w:val="00DB18B0"/>
    <w:rsid w:val="00DB5502"/>
    <w:rsid w:val="00DB742B"/>
    <w:rsid w:val="00DC0163"/>
    <w:rsid w:val="00DC2F81"/>
    <w:rsid w:val="00DC41EC"/>
    <w:rsid w:val="00DC6410"/>
    <w:rsid w:val="00DD0559"/>
    <w:rsid w:val="00DD1AF5"/>
    <w:rsid w:val="00DD1F0B"/>
    <w:rsid w:val="00DD2944"/>
    <w:rsid w:val="00DD3C19"/>
    <w:rsid w:val="00DD411B"/>
    <w:rsid w:val="00DD69F0"/>
    <w:rsid w:val="00DE0C73"/>
    <w:rsid w:val="00DE2B54"/>
    <w:rsid w:val="00DE3BE5"/>
    <w:rsid w:val="00DE76E5"/>
    <w:rsid w:val="00DE77FE"/>
    <w:rsid w:val="00DF0113"/>
    <w:rsid w:val="00DF3869"/>
    <w:rsid w:val="00E07D3E"/>
    <w:rsid w:val="00E14C83"/>
    <w:rsid w:val="00E15A06"/>
    <w:rsid w:val="00E16DC8"/>
    <w:rsid w:val="00E2044D"/>
    <w:rsid w:val="00E217AE"/>
    <w:rsid w:val="00E2199D"/>
    <w:rsid w:val="00E21F66"/>
    <w:rsid w:val="00E23EB0"/>
    <w:rsid w:val="00E26AE2"/>
    <w:rsid w:val="00E27087"/>
    <w:rsid w:val="00E27E34"/>
    <w:rsid w:val="00E300C4"/>
    <w:rsid w:val="00E31DF2"/>
    <w:rsid w:val="00E33D3C"/>
    <w:rsid w:val="00E352BC"/>
    <w:rsid w:val="00E37F70"/>
    <w:rsid w:val="00E45798"/>
    <w:rsid w:val="00E52C3B"/>
    <w:rsid w:val="00E5437C"/>
    <w:rsid w:val="00E615DA"/>
    <w:rsid w:val="00E63FAC"/>
    <w:rsid w:val="00E653AA"/>
    <w:rsid w:val="00E6580C"/>
    <w:rsid w:val="00E77098"/>
    <w:rsid w:val="00E80283"/>
    <w:rsid w:val="00E80FA7"/>
    <w:rsid w:val="00E827E6"/>
    <w:rsid w:val="00E8406D"/>
    <w:rsid w:val="00E86EA1"/>
    <w:rsid w:val="00E90ECA"/>
    <w:rsid w:val="00E91E63"/>
    <w:rsid w:val="00E924E3"/>
    <w:rsid w:val="00E93C5E"/>
    <w:rsid w:val="00E9417A"/>
    <w:rsid w:val="00E97AB7"/>
    <w:rsid w:val="00EB30C6"/>
    <w:rsid w:val="00EB5AA2"/>
    <w:rsid w:val="00EB69F4"/>
    <w:rsid w:val="00EC0A5C"/>
    <w:rsid w:val="00EC26D7"/>
    <w:rsid w:val="00EC2799"/>
    <w:rsid w:val="00EC4E04"/>
    <w:rsid w:val="00EC7111"/>
    <w:rsid w:val="00EC765C"/>
    <w:rsid w:val="00ED3355"/>
    <w:rsid w:val="00ED550A"/>
    <w:rsid w:val="00EE258C"/>
    <w:rsid w:val="00EE5495"/>
    <w:rsid w:val="00EF1CAE"/>
    <w:rsid w:val="00EF3263"/>
    <w:rsid w:val="00EF343F"/>
    <w:rsid w:val="00EF4671"/>
    <w:rsid w:val="00EF4CF8"/>
    <w:rsid w:val="00EF4D12"/>
    <w:rsid w:val="00F00E96"/>
    <w:rsid w:val="00F04FE1"/>
    <w:rsid w:val="00F0753C"/>
    <w:rsid w:val="00F07B33"/>
    <w:rsid w:val="00F112C1"/>
    <w:rsid w:val="00F12673"/>
    <w:rsid w:val="00F12884"/>
    <w:rsid w:val="00F13210"/>
    <w:rsid w:val="00F14980"/>
    <w:rsid w:val="00F16A22"/>
    <w:rsid w:val="00F171C1"/>
    <w:rsid w:val="00F173C7"/>
    <w:rsid w:val="00F21D31"/>
    <w:rsid w:val="00F21EE6"/>
    <w:rsid w:val="00F30409"/>
    <w:rsid w:val="00F31EC7"/>
    <w:rsid w:val="00F354E6"/>
    <w:rsid w:val="00F41657"/>
    <w:rsid w:val="00F416A6"/>
    <w:rsid w:val="00F43AEB"/>
    <w:rsid w:val="00F4650C"/>
    <w:rsid w:val="00F5627F"/>
    <w:rsid w:val="00F60934"/>
    <w:rsid w:val="00F62534"/>
    <w:rsid w:val="00F65A3D"/>
    <w:rsid w:val="00F66F6F"/>
    <w:rsid w:val="00F701E8"/>
    <w:rsid w:val="00F724F3"/>
    <w:rsid w:val="00F74F0E"/>
    <w:rsid w:val="00F7689B"/>
    <w:rsid w:val="00F812B3"/>
    <w:rsid w:val="00F857A1"/>
    <w:rsid w:val="00F87848"/>
    <w:rsid w:val="00F87C36"/>
    <w:rsid w:val="00F90BE8"/>
    <w:rsid w:val="00F90C76"/>
    <w:rsid w:val="00F91F5C"/>
    <w:rsid w:val="00F949CF"/>
    <w:rsid w:val="00F96D30"/>
    <w:rsid w:val="00FA3840"/>
    <w:rsid w:val="00FB05DF"/>
    <w:rsid w:val="00FB0760"/>
    <w:rsid w:val="00FB2634"/>
    <w:rsid w:val="00FB496D"/>
    <w:rsid w:val="00FB558F"/>
    <w:rsid w:val="00FB5D0F"/>
    <w:rsid w:val="00FB7D99"/>
    <w:rsid w:val="00FC5DA2"/>
    <w:rsid w:val="00FC6262"/>
    <w:rsid w:val="00FD1755"/>
    <w:rsid w:val="00FD1FD3"/>
    <w:rsid w:val="00FD68B3"/>
    <w:rsid w:val="00FD6964"/>
    <w:rsid w:val="00FD75CB"/>
    <w:rsid w:val="00FE0E1C"/>
    <w:rsid w:val="00FE38AB"/>
    <w:rsid w:val="00FE69B6"/>
    <w:rsid w:val="00FE6FD5"/>
    <w:rsid w:val="00FF0173"/>
    <w:rsid w:val="00FF09BE"/>
    <w:rsid w:val="00FF2B57"/>
    <w:rsid w:val="00FF33A7"/>
    <w:rsid w:val="00FF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D7114E"/>
  <w14:defaultImageDpi w14:val="300"/>
  <w15:docId w15:val="{CCBFF188-064E-4B33-9F03-4653F6190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cs-CZ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37F70"/>
    <w:rPr>
      <w:rFonts w:ascii="Times New Roman" w:eastAsia="Times New Roman" w:hAnsi="Times New Roman" w:cs="Times New Roman"/>
      <w:lang w:val="pl-PL"/>
    </w:rPr>
  </w:style>
  <w:style w:type="paragraph" w:styleId="Nagwek1">
    <w:name w:val="heading 1"/>
    <w:aliases w:val=" Znak2"/>
    <w:basedOn w:val="Normalny"/>
    <w:next w:val="Normalny"/>
    <w:link w:val="Nagwek1Znak"/>
    <w:qFormat/>
    <w:rsid w:val="00E37F7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E37F7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E37F7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E37F7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rsid w:val="00E37F7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E37F70"/>
    <w:pPr>
      <w:keepNext/>
      <w:pBdr>
        <w:bottom w:val="single" w:sz="4" w:space="1" w:color="auto"/>
      </w:pBdr>
      <w:ind w:left="-851"/>
      <w:jc w:val="both"/>
      <w:outlineLvl w:val="6"/>
    </w:pPr>
    <w:rPr>
      <w:rFonts w:ascii="Tahoma" w:hAnsi="Tahoma"/>
      <w:b/>
      <w:sz w:val="20"/>
      <w:szCs w:val="20"/>
    </w:rPr>
  </w:style>
  <w:style w:type="paragraph" w:styleId="Nagwek8">
    <w:name w:val="heading 8"/>
    <w:basedOn w:val="Normalny"/>
    <w:next w:val="Normalny"/>
    <w:link w:val="Nagwek8Znak"/>
    <w:qFormat/>
    <w:rsid w:val="00E37F70"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 Znak2 Znak"/>
    <w:basedOn w:val="Domylnaczcionkaakapitu"/>
    <w:link w:val="Nagwek1"/>
    <w:rsid w:val="00E37F70"/>
    <w:rPr>
      <w:rFonts w:ascii="Arial" w:eastAsia="Times New Roman" w:hAnsi="Arial" w:cs="Arial"/>
      <w:b/>
      <w:bCs/>
      <w:kern w:val="32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rsid w:val="00E37F70"/>
    <w:rPr>
      <w:rFonts w:ascii="Arial" w:eastAsia="Times New Roman" w:hAnsi="Arial" w:cs="Arial"/>
      <w:b/>
      <w:bCs/>
      <w:i/>
      <w:iCs/>
      <w:sz w:val="28"/>
      <w:szCs w:val="28"/>
      <w:lang w:val="pl-PL"/>
    </w:rPr>
  </w:style>
  <w:style w:type="character" w:customStyle="1" w:styleId="Nagwek3Znak">
    <w:name w:val="Nagłówek 3 Znak"/>
    <w:basedOn w:val="Domylnaczcionkaakapitu"/>
    <w:link w:val="Nagwek3"/>
    <w:rsid w:val="00E37F70"/>
    <w:rPr>
      <w:rFonts w:ascii="Arial" w:eastAsia="Times New Roman" w:hAnsi="Arial" w:cs="Arial"/>
      <w:b/>
      <w:bCs/>
      <w:sz w:val="26"/>
      <w:szCs w:val="26"/>
      <w:lang w:val="pl-PL"/>
    </w:rPr>
  </w:style>
  <w:style w:type="character" w:customStyle="1" w:styleId="Nagwek4Znak">
    <w:name w:val="Nagłówek 4 Znak"/>
    <w:basedOn w:val="Domylnaczcionkaakapitu"/>
    <w:link w:val="Nagwek4"/>
    <w:rsid w:val="00E37F70"/>
    <w:rPr>
      <w:rFonts w:ascii="Times New Roman" w:eastAsia="Times New Roman" w:hAnsi="Times New Roman" w:cs="Times New Roman"/>
      <w:b/>
      <w:bCs/>
      <w:sz w:val="28"/>
      <w:szCs w:val="28"/>
      <w:lang w:val="pl-PL"/>
    </w:rPr>
  </w:style>
  <w:style w:type="character" w:customStyle="1" w:styleId="Nagwek5Znak">
    <w:name w:val="Nagłówek 5 Znak"/>
    <w:basedOn w:val="Domylnaczcionkaakapitu"/>
    <w:link w:val="Nagwek5"/>
    <w:rsid w:val="00E37F70"/>
    <w:rPr>
      <w:rFonts w:ascii="Times New Roman" w:eastAsia="Times New Roman" w:hAnsi="Times New Roman" w:cs="Times New Roman"/>
      <w:b/>
      <w:bCs/>
      <w:i/>
      <w:iCs/>
      <w:sz w:val="26"/>
      <w:szCs w:val="26"/>
      <w:lang w:val="pl-PL"/>
    </w:rPr>
  </w:style>
  <w:style w:type="character" w:customStyle="1" w:styleId="Nagwek7Znak">
    <w:name w:val="Nagłówek 7 Znak"/>
    <w:basedOn w:val="Domylnaczcionkaakapitu"/>
    <w:link w:val="Nagwek7"/>
    <w:rsid w:val="00E37F70"/>
    <w:rPr>
      <w:rFonts w:ascii="Tahoma" w:eastAsia="Times New Roman" w:hAnsi="Tahoma" w:cs="Times New Roman"/>
      <w:b/>
      <w:sz w:val="20"/>
      <w:szCs w:val="20"/>
      <w:lang w:val="pl-PL"/>
    </w:rPr>
  </w:style>
  <w:style w:type="character" w:customStyle="1" w:styleId="Nagwek8Znak">
    <w:name w:val="Nagłówek 8 Znak"/>
    <w:basedOn w:val="Domylnaczcionkaakapitu"/>
    <w:link w:val="Nagwek8"/>
    <w:rsid w:val="00E37F70"/>
    <w:rPr>
      <w:rFonts w:ascii="Times New Roman" w:eastAsia="Times New Roman" w:hAnsi="Times New Roman" w:cs="Times New Roman"/>
      <w:i/>
      <w:iCs/>
      <w:lang w:val="pl-PL"/>
    </w:rPr>
  </w:style>
  <w:style w:type="paragraph" w:customStyle="1" w:styleId="pkt">
    <w:name w:val="pkt"/>
    <w:basedOn w:val="Normalny"/>
    <w:link w:val="pktZnak"/>
    <w:rsid w:val="00E37F70"/>
    <w:pPr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E37F70"/>
    <w:rPr>
      <w:rFonts w:ascii="Times New Roman" w:eastAsia="Times New Roman" w:hAnsi="Times New Roman" w:cs="Times New Roman"/>
      <w:szCs w:val="20"/>
      <w:lang w:val="pl-PL"/>
    </w:rPr>
  </w:style>
  <w:style w:type="paragraph" w:customStyle="1" w:styleId="pkt1">
    <w:name w:val="pkt1"/>
    <w:basedOn w:val="pkt"/>
    <w:rsid w:val="00E37F70"/>
    <w:pPr>
      <w:ind w:left="850" w:hanging="425"/>
    </w:pPr>
  </w:style>
  <w:style w:type="paragraph" w:styleId="Tytu">
    <w:name w:val="Title"/>
    <w:basedOn w:val="Normalny"/>
    <w:link w:val="TytuZnak"/>
    <w:qFormat/>
    <w:rsid w:val="00E37F70"/>
    <w:pPr>
      <w:jc w:val="center"/>
    </w:pPr>
    <w:rPr>
      <w:rFonts w:ascii="Arial" w:hAnsi="Arial"/>
      <w:b/>
      <w:sz w:val="22"/>
      <w:szCs w:val="20"/>
    </w:rPr>
  </w:style>
  <w:style w:type="character" w:customStyle="1" w:styleId="TytuZnak">
    <w:name w:val="Tytuł Znak"/>
    <w:basedOn w:val="Domylnaczcionkaakapitu"/>
    <w:link w:val="Tytu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">
    <w:name w:val="Body Text"/>
    <w:basedOn w:val="Normalny"/>
    <w:link w:val="TekstpodstawowyZnak"/>
    <w:rsid w:val="00E37F70"/>
    <w:pPr>
      <w:jc w:val="both"/>
    </w:pPr>
    <w:rPr>
      <w:rFonts w:ascii="Arial" w:hAnsi="Arial"/>
      <w:b/>
      <w:sz w:val="22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E37F70"/>
    <w:rPr>
      <w:rFonts w:ascii="Arial" w:eastAsia="Times New Roman" w:hAnsi="Arial" w:cs="Times New Roman"/>
      <w:b/>
      <w:sz w:val="22"/>
      <w:szCs w:val="20"/>
      <w:lang w:val="pl-PL"/>
    </w:rPr>
  </w:style>
  <w:style w:type="paragraph" w:styleId="Tekstpodstawowy2">
    <w:name w:val="Body Text 2"/>
    <w:basedOn w:val="Normalny"/>
    <w:link w:val="Tekstpodstawowy2Znak"/>
    <w:uiPriority w:val="99"/>
    <w:rsid w:val="00E37F70"/>
    <w:pPr>
      <w:jc w:val="both"/>
    </w:pPr>
    <w:rPr>
      <w:rFonts w:ascii="Arial" w:hAnsi="Arial"/>
      <w:sz w:val="20"/>
      <w:szCs w:val="20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E37F70"/>
    <w:rPr>
      <w:rFonts w:ascii="Arial" w:eastAsia="Times New Roman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uiPriority w:val="99"/>
    <w:rsid w:val="00E37F70"/>
    <w:pPr>
      <w:tabs>
        <w:tab w:val="center" w:pos="4536"/>
        <w:tab w:val="right" w:pos="9072"/>
      </w:tabs>
    </w:pPr>
    <w:rPr>
      <w:rFonts w:ascii="Tahoma" w:hAnsi="Tahoma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character" w:customStyle="1" w:styleId="WW8Num2z0">
    <w:name w:val="WW8Num2z0"/>
    <w:rsid w:val="00E37F70"/>
    <w:rPr>
      <w:rFonts w:ascii="Times New Roman" w:hAnsi="Times New Roman" w:cs="Times New Roman"/>
    </w:rPr>
  </w:style>
  <w:style w:type="paragraph" w:styleId="Tekstpodstawowy3">
    <w:name w:val="Body Text 3"/>
    <w:basedOn w:val="Normalny"/>
    <w:link w:val="Tekstpodstawowy3Znak"/>
    <w:rsid w:val="00E37F70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styleId="NormalnyWeb">
    <w:name w:val="Normal (Web)"/>
    <w:basedOn w:val="Normalny"/>
    <w:uiPriority w:val="99"/>
    <w:rsid w:val="00E37F70"/>
    <w:pPr>
      <w:spacing w:before="100" w:beforeAutospacing="1" w:after="100" w:afterAutospacing="1"/>
      <w:jc w:val="both"/>
    </w:pPr>
    <w:rPr>
      <w:sz w:val="20"/>
      <w:szCs w:val="20"/>
    </w:rPr>
  </w:style>
  <w:style w:type="character" w:styleId="Hipercze">
    <w:name w:val="Hyperlink"/>
    <w:rsid w:val="00E37F70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E37F7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E37F70"/>
    <w:rPr>
      <w:rFonts w:ascii="Times New Roman" w:eastAsia="Times New Roman" w:hAnsi="Times New Roman" w:cs="Times New Roman"/>
      <w:lang w:val="pl-PL"/>
    </w:rPr>
  </w:style>
  <w:style w:type="paragraph" w:styleId="Tekstpodstawowywcity2">
    <w:name w:val="Body Text Indent 2"/>
    <w:basedOn w:val="Normalny"/>
    <w:link w:val="Tekstpodstawowywcity2Znak"/>
    <w:rsid w:val="00E37F70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E37F70"/>
    <w:rPr>
      <w:rFonts w:ascii="Times New Roman" w:eastAsia="Times New Roman" w:hAnsi="Times New Roman" w:cs="Times New Roman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37F70"/>
    <w:rPr>
      <w:rFonts w:ascii="Tahoma" w:hAnsi="Tahoma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Zwykytekst">
    <w:name w:val="Plain Text"/>
    <w:basedOn w:val="Normalny"/>
    <w:link w:val="ZwykytekstZnak"/>
    <w:uiPriority w:val="99"/>
    <w:rsid w:val="00E37F70"/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37F70"/>
    <w:rPr>
      <w:rFonts w:ascii="Courier New" w:eastAsia="Times New Roman" w:hAnsi="Courier New" w:cs="Courier New"/>
      <w:sz w:val="20"/>
      <w:szCs w:val="20"/>
      <w:lang w:val="pl-PL"/>
    </w:rPr>
  </w:style>
  <w:style w:type="paragraph" w:customStyle="1" w:styleId="wypunkt">
    <w:name w:val="wypunkt"/>
    <w:basedOn w:val="Normalny"/>
    <w:rsid w:val="00E37F70"/>
    <w:pPr>
      <w:numPr>
        <w:numId w:val="1"/>
      </w:numPr>
      <w:tabs>
        <w:tab w:val="left" w:pos="0"/>
      </w:tabs>
      <w:spacing w:line="360" w:lineRule="auto"/>
      <w:jc w:val="both"/>
    </w:pPr>
    <w:rPr>
      <w:szCs w:val="20"/>
    </w:rPr>
  </w:style>
  <w:style w:type="character" w:styleId="Odwoaniedokomentarza">
    <w:name w:val="annotation reference"/>
    <w:uiPriority w:val="99"/>
    <w:semiHidden/>
    <w:rsid w:val="00E37F70"/>
    <w:rPr>
      <w:sz w:val="16"/>
    </w:rPr>
  </w:style>
  <w:style w:type="paragraph" w:styleId="Tekstkomentarza">
    <w:name w:val="annotation text"/>
    <w:basedOn w:val="Normalny"/>
    <w:link w:val="TekstkomentarzaZnak"/>
    <w:uiPriority w:val="99"/>
    <w:rsid w:val="00E37F70"/>
    <w:rPr>
      <w:rFonts w:ascii="Tahoma" w:hAnsi="Tahoma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37F70"/>
    <w:rPr>
      <w:rFonts w:ascii="Tahoma" w:eastAsia="Times New Roman" w:hAnsi="Tahoma" w:cs="Times New Roman"/>
      <w:sz w:val="20"/>
      <w:szCs w:val="20"/>
      <w:lang w:val="pl-PL"/>
    </w:rPr>
  </w:style>
  <w:style w:type="paragraph" w:styleId="Tekstdymka">
    <w:name w:val="Balloon Text"/>
    <w:aliases w:val=" Znak Znak"/>
    <w:basedOn w:val="Normalny"/>
    <w:link w:val="TekstdymkaZnak"/>
    <w:uiPriority w:val="99"/>
    <w:semiHidden/>
    <w:rsid w:val="00E37F70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E37F70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customStyle="1" w:styleId="ust">
    <w:name w:val="ust"/>
    <w:rsid w:val="00E37F70"/>
    <w:pPr>
      <w:spacing w:before="60" w:after="60"/>
      <w:ind w:left="426" w:hanging="284"/>
      <w:jc w:val="both"/>
    </w:pPr>
    <w:rPr>
      <w:rFonts w:ascii="Times New Roman" w:eastAsia="Times New Roman" w:hAnsi="Times New Roman" w:cs="Times New Roman"/>
      <w:szCs w:val="20"/>
      <w:lang w:val="pl-PL"/>
    </w:rPr>
  </w:style>
  <w:style w:type="character" w:styleId="Odwoanieprzypisudolnego">
    <w:name w:val="footnote reference"/>
    <w:uiPriority w:val="99"/>
    <w:semiHidden/>
    <w:rsid w:val="00E37F70"/>
    <w:rPr>
      <w:sz w:val="20"/>
      <w:vertAlign w:val="superscript"/>
    </w:rPr>
  </w:style>
  <w:style w:type="character" w:styleId="Numerstrony">
    <w:name w:val="page number"/>
    <w:basedOn w:val="Domylnaczcionkaakapitu"/>
    <w:rsid w:val="00E37F70"/>
  </w:style>
  <w:style w:type="paragraph" w:customStyle="1" w:styleId="ustp">
    <w:name w:val="ustęp"/>
    <w:basedOn w:val="Normalny"/>
    <w:rsid w:val="00E37F70"/>
    <w:pPr>
      <w:tabs>
        <w:tab w:val="left" w:pos="1080"/>
      </w:tabs>
      <w:spacing w:after="120" w:line="312" w:lineRule="auto"/>
      <w:jc w:val="both"/>
    </w:pPr>
    <w:rPr>
      <w:sz w:val="26"/>
      <w:szCs w:val="20"/>
    </w:rPr>
  </w:style>
  <w:style w:type="paragraph" w:customStyle="1" w:styleId="tx">
    <w:name w:val="tx"/>
    <w:basedOn w:val="Normalny"/>
    <w:rsid w:val="00E37F70"/>
    <w:pPr>
      <w:spacing w:before="100" w:beforeAutospacing="1" w:after="100" w:afterAutospacing="1"/>
    </w:pPr>
    <w:rPr>
      <w:b/>
      <w:bCs/>
      <w:lang w:val="en-US" w:eastAsia="en-US"/>
    </w:rPr>
  </w:style>
  <w:style w:type="paragraph" w:styleId="Podpis">
    <w:name w:val="Signature"/>
    <w:basedOn w:val="Normalny"/>
    <w:next w:val="Normalny"/>
    <w:link w:val="PodpisZnak"/>
    <w:qFormat/>
    <w:rsid w:val="00E37F70"/>
    <w:pPr>
      <w:jc w:val="right"/>
    </w:pPr>
    <w:rPr>
      <w:b/>
      <w:bCs/>
      <w:i/>
      <w:iCs/>
    </w:rPr>
  </w:style>
  <w:style w:type="character" w:customStyle="1" w:styleId="PodpisZnak">
    <w:name w:val="Podpis Znak"/>
    <w:basedOn w:val="Domylnaczcionkaakapitu"/>
    <w:link w:val="Podpis"/>
    <w:rsid w:val="00E37F70"/>
    <w:rPr>
      <w:rFonts w:ascii="Times New Roman" w:eastAsia="Times New Roman" w:hAnsi="Times New Roman" w:cs="Times New Roman"/>
      <w:b/>
      <w:bCs/>
      <w:i/>
      <w:iCs/>
      <w:lang w:val="pl-PL"/>
    </w:rPr>
  </w:style>
  <w:style w:type="paragraph" w:customStyle="1" w:styleId="ust1art">
    <w:name w:val="ust1 art"/>
    <w:rsid w:val="00E37F70"/>
    <w:pPr>
      <w:overflowPunct w:val="0"/>
      <w:autoSpaceDE w:val="0"/>
      <w:autoSpaceDN w:val="0"/>
      <w:adjustRightInd w:val="0"/>
      <w:spacing w:before="60" w:after="60"/>
      <w:ind w:left="1843" w:hanging="255"/>
      <w:jc w:val="both"/>
      <w:textAlignment w:val="baseline"/>
    </w:pPr>
    <w:rPr>
      <w:rFonts w:ascii="Times New Roman" w:eastAsia="Times New Roman" w:hAnsi="Times New Roman" w:cs="Times New Roman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E37F70"/>
    <w:rPr>
      <w:rFonts w:ascii="Times New Roman" w:hAnsi="Times New Roman"/>
      <w:b/>
      <w:bCs/>
      <w:lang w:val="x-none" w:eastAsia="x-none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F70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styleId="Nagwek">
    <w:name w:val="header"/>
    <w:basedOn w:val="Normalny"/>
    <w:link w:val="NagwekZnak"/>
    <w:rsid w:val="00E37F7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basedOn w:val="Domylnaczcionkaakapitu"/>
    <w:link w:val="Nagwek"/>
    <w:rsid w:val="00E37F70"/>
    <w:rPr>
      <w:rFonts w:ascii="Times New Roman" w:eastAsia="Times New Roman" w:hAnsi="Times New Roman" w:cs="Times New Roman"/>
      <w:lang w:val="x-none" w:eastAsia="x-none"/>
    </w:rPr>
  </w:style>
  <w:style w:type="paragraph" w:styleId="Tekstpodstawowywcity3">
    <w:name w:val="Body Text Indent 3"/>
    <w:basedOn w:val="Normalny"/>
    <w:link w:val="Tekstpodstawowywcity3Znak"/>
    <w:rsid w:val="00E37F70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37F70"/>
    <w:rPr>
      <w:rFonts w:ascii="Times New Roman" w:eastAsia="Times New Roman" w:hAnsi="Times New Roman" w:cs="Times New Roman"/>
      <w:sz w:val="16"/>
      <w:szCs w:val="16"/>
      <w:lang w:val="pl-PL"/>
    </w:rPr>
  </w:style>
  <w:style w:type="paragraph" w:customStyle="1" w:styleId="CharZnakCharZnakCharZnakCharZnakZnakZnakZnak">
    <w:name w:val="Char Znak Char Znak Char Znak Char Znak Znak Znak Znak"/>
    <w:basedOn w:val="Normalny"/>
    <w:rsid w:val="00E37F70"/>
  </w:style>
  <w:style w:type="paragraph" w:styleId="Lista">
    <w:name w:val="List"/>
    <w:basedOn w:val="Normalny"/>
    <w:rsid w:val="00E37F70"/>
    <w:pPr>
      <w:ind w:left="283" w:hanging="283"/>
    </w:pPr>
  </w:style>
  <w:style w:type="paragraph" w:styleId="Lista2">
    <w:name w:val="List 2"/>
    <w:basedOn w:val="Normalny"/>
    <w:rsid w:val="00E37F70"/>
    <w:pPr>
      <w:ind w:left="566" w:hanging="283"/>
    </w:pPr>
  </w:style>
  <w:style w:type="paragraph" w:styleId="Listapunktowana">
    <w:name w:val="List Bullet"/>
    <w:basedOn w:val="Normalny"/>
    <w:autoRedefine/>
    <w:rsid w:val="00E37F70"/>
    <w:pPr>
      <w:numPr>
        <w:numId w:val="3"/>
      </w:numPr>
    </w:pPr>
  </w:style>
  <w:style w:type="paragraph" w:styleId="Listapunktowana2">
    <w:name w:val="List Bullet 2"/>
    <w:basedOn w:val="Normalny"/>
    <w:autoRedefine/>
    <w:rsid w:val="00E37F70"/>
    <w:pPr>
      <w:numPr>
        <w:numId w:val="4"/>
      </w:numPr>
    </w:pPr>
  </w:style>
  <w:style w:type="paragraph" w:styleId="Listapunktowana3">
    <w:name w:val="List Bullet 3"/>
    <w:basedOn w:val="Normalny"/>
    <w:autoRedefine/>
    <w:rsid w:val="00E37F70"/>
    <w:pPr>
      <w:numPr>
        <w:numId w:val="5"/>
      </w:numPr>
    </w:pPr>
  </w:style>
  <w:style w:type="paragraph" w:styleId="Lista-kontynuacja">
    <w:name w:val="List Continue"/>
    <w:basedOn w:val="Normalny"/>
    <w:rsid w:val="00E37F70"/>
    <w:pPr>
      <w:spacing w:after="120"/>
      <w:ind w:left="283"/>
    </w:pPr>
  </w:style>
  <w:style w:type="paragraph" w:styleId="Lista-kontynuacja2">
    <w:name w:val="List Continue 2"/>
    <w:basedOn w:val="Normalny"/>
    <w:rsid w:val="00E37F70"/>
    <w:pPr>
      <w:spacing w:after="120"/>
      <w:ind w:left="566"/>
    </w:pPr>
  </w:style>
  <w:style w:type="paragraph" w:customStyle="1" w:styleId="CharZnakCharZnakCharZnakCharZnak">
    <w:name w:val="Char Znak Char Znak Char Znak Char Znak"/>
    <w:basedOn w:val="Normalny"/>
    <w:rsid w:val="00E37F70"/>
  </w:style>
  <w:style w:type="table" w:styleId="Tabela-Siatka">
    <w:name w:val="Table Grid"/>
    <w:basedOn w:val="Standardowy"/>
    <w:uiPriority w:val="39"/>
    <w:rsid w:val="00E37F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ZnakCharZnakCharZnakCharZnak0">
    <w:name w:val="Char Znak Char Znak Char Znak Char Znak"/>
    <w:basedOn w:val="Normalny"/>
    <w:rsid w:val="00E37F70"/>
  </w:style>
  <w:style w:type="paragraph" w:customStyle="1" w:styleId="CharZnakCharZnakCharZnakCharZnakZnakZnakZnakZnakZnakZnak">
    <w:name w:val="Char Znak Char Znak Char Znak Char Znak Znak Znak Znak Znak Znak Znak"/>
    <w:basedOn w:val="Normalny"/>
    <w:rsid w:val="00E37F70"/>
  </w:style>
  <w:style w:type="paragraph" w:customStyle="1" w:styleId="Default">
    <w:name w:val="Default"/>
    <w:rsid w:val="00E37F70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/>
    </w:rPr>
  </w:style>
  <w:style w:type="paragraph" w:styleId="Akapitzlist">
    <w:name w:val="List Paragraph"/>
    <w:basedOn w:val="Normalny"/>
    <w:uiPriority w:val="34"/>
    <w:qFormat/>
    <w:rsid w:val="00E37F70"/>
    <w:pPr>
      <w:ind w:left="708"/>
    </w:pPr>
  </w:style>
  <w:style w:type="character" w:customStyle="1" w:styleId="apple-style-span">
    <w:name w:val="apple-style-span"/>
    <w:basedOn w:val="Domylnaczcionkaakapitu"/>
    <w:rsid w:val="00E37F70"/>
  </w:style>
  <w:style w:type="paragraph" w:customStyle="1" w:styleId="Tekstpodstawowy21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ekstpodstawowywcity21">
    <w:name w:val="Tekst podstawowy wcięty 21"/>
    <w:basedOn w:val="Normalny"/>
    <w:rsid w:val="00E37F70"/>
    <w:pPr>
      <w:suppressAutoHyphens/>
      <w:ind w:left="360"/>
    </w:pPr>
    <w:rPr>
      <w:rFonts w:ascii="Arial" w:hAnsi="Arial" w:cs="Arial"/>
      <w:sz w:val="22"/>
      <w:szCs w:val="20"/>
      <w:lang w:eastAsia="ar-SA"/>
    </w:rPr>
  </w:style>
  <w:style w:type="paragraph" w:customStyle="1" w:styleId="Tekstpodstawowywcity31">
    <w:name w:val="Tekst podstawowy wcięty 31"/>
    <w:basedOn w:val="Normalny"/>
    <w:rsid w:val="00E37F70"/>
    <w:pPr>
      <w:suppressAutoHyphens/>
      <w:autoSpaceDE w:val="0"/>
      <w:ind w:left="360"/>
      <w:jc w:val="both"/>
    </w:pPr>
    <w:rPr>
      <w:rFonts w:ascii="Arial" w:hAnsi="Arial"/>
      <w:color w:val="000000"/>
      <w:sz w:val="22"/>
      <w:lang w:eastAsia="ar-SA"/>
    </w:rPr>
  </w:style>
  <w:style w:type="paragraph" w:customStyle="1" w:styleId="Tekstpodstawowywcity32">
    <w:name w:val="Tekst podstawowy wcięty 32"/>
    <w:basedOn w:val="Normalny"/>
    <w:rsid w:val="00E37F70"/>
    <w:pPr>
      <w:suppressAutoHyphens/>
      <w:autoSpaceDE w:val="0"/>
      <w:ind w:left="360"/>
    </w:pPr>
    <w:rPr>
      <w:rFonts w:ascii="Arial" w:hAnsi="Arial"/>
      <w:i/>
      <w:color w:val="000000"/>
      <w:sz w:val="22"/>
      <w:lang w:eastAsia="ar-SA"/>
    </w:rPr>
  </w:style>
  <w:style w:type="paragraph" w:customStyle="1" w:styleId="Normalny4">
    <w:name w:val="Normalny+4"/>
    <w:basedOn w:val="Default"/>
    <w:next w:val="Default"/>
    <w:rsid w:val="00E37F70"/>
    <w:rPr>
      <w:rFonts w:ascii="Arial" w:hAnsi="Arial"/>
      <w:color w:val="auto"/>
    </w:rPr>
  </w:style>
  <w:style w:type="paragraph" w:customStyle="1" w:styleId="Tekstpodstawowy23">
    <w:name w:val="Tekst podstawowy 2+3"/>
    <w:basedOn w:val="Default"/>
    <w:next w:val="Default"/>
    <w:rsid w:val="00E37F70"/>
    <w:rPr>
      <w:rFonts w:ascii="Arial" w:hAnsi="Arial"/>
      <w:color w:val="auto"/>
    </w:rPr>
  </w:style>
  <w:style w:type="paragraph" w:customStyle="1" w:styleId="arimr">
    <w:name w:val="arimr"/>
    <w:basedOn w:val="Normalny"/>
    <w:rsid w:val="00E37F70"/>
    <w:pPr>
      <w:widowControl w:val="0"/>
      <w:snapToGrid w:val="0"/>
      <w:spacing w:line="360" w:lineRule="auto"/>
    </w:pPr>
    <w:rPr>
      <w:szCs w:val="20"/>
      <w:lang w:val="en-US"/>
    </w:rPr>
  </w:style>
  <w:style w:type="paragraph" w:customStyle="1" w:styleId="Tytu0">
    <w:name w:val="Tytu?"/>
    <w:basedOn w:val="Normalny"/>
    <w:rsid w:val="00E37F70"/>
    <w:pPr>
      <w:overflowPunct w:val="0"/>
      <w:autoSpaceDE w:val="0"/>
      <w:autoSpaceDN w:val="0"/>
      <w:adjustRightInd w:val="0"/>
      <w:jc w:val="center"/>
    </w:pPr>
    <w:rPr>
      <w:b/>
      <w:szCs w:val="20"/>
    </w:rPr>
  </w:style>
  <w:style w:type="paragraph" w:styleId="Podtytu">
    <w:name w:val="Subtitle"/>
    <w:basedOn w:val="Normalny"/>
    <w:link w:val="PodtytuZnak"/>
    <w:qFormat/>
    <w:rsid w:val="00E37F70"/>
    <w:rPr>
      <w:rFonts w:ascii="Arial" w:hAnsi="Arial" w:cs="Arial"/>
      <w:b/>
      <w:bCs/>
      <w:sz w:val="22"/>
    </w:rPr>
  </w:style>
  <w:style w:type="character" w:customStyle="1" w:styleId="PodtytuZnak">
    <w:name w:val="Podtytuł Znak"/>
    <w:basedOn w:val="Domylnaczcionkaakapitu"/>
    <w:link w:val="Podtytu"/>
    <w:rsid w:val="00E37F70"/>
    <w:rPr>
      <w:rFonts w:ascii="Arial" w:eastAsia="Times New Roman" w:hAnsi="Arial" w:cs="Arial"/>
      <w:b/>
      <w:bCs/>
      <w:sz w:val="22"/>
      <w:lang w:val="pl-PL"/>
    </w:rPr>
  </w:style>
  <w:style w:type="paragraph" w:styleId="Tekstprzypisukocowego">
    <w:name w:val="endnote text"/>
    <w:basedOn w:val="Normalny"/>
    <w:link w:val="TekstprzypisukocowegoZnak"/>
    <w:semiHidden/>
    <w:rsid w:val="00E37F70"/>
    <w:pPr>
      <w:numPr>
        <w:numId w:val="6"/>
      </w:numPr>
      <w:tabs>
        <w:tab w:val="clear" w:pos="360"/>
      </w:tabs>
      <w:ind w:left="0" w:firstLine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E37F70"/>
    <w:rPr>
      <w:rFonts w:ascii="Times New Roman" w:eastAsia="Times New Roman" w:hAnsi="Times New Roman" w:cs="Times New Roman"/>
      <w:sz w:val="20"/>
      <w:szCs w:val="20"/>
      <w:lang w:val="pl-PL"/>
    </w:rPr>
  </w:style>
  <w:style w:type="paragraph" w:customStyle="1" w:styleId="paragraf">
    <w:name w:val="paragraf"/>
    <w:basedOn w:val="Normalny"/>
    <w:rsid w:val="00E37F70"/>
    <w:pPr>
      <w:keepNext/>
      <w:numPr>
        <w:numId w:val="2"/>
      </w:numPr>
      <w:spacing w:before="240" w:after="120" w:line="312" w:lineRule="auto"/>
      <w:jc w:val="center"/>
    </w:pPr>
    <w:rPr>
      <w:b/>
      <w:sz w:val="26"/>
      <w:szCs w:val="20"/>
    </w:rPr>
  </w:style>
  <w:style w:type="paragraph" w:customStyle="1" w:styleId="litera">
    <w:name w:val="litera"/>
    <w:basedOn w:val="Normalny"/>
    <w:rsid w:val="00E37F70"/>
    <w:pPr>
      <w:tabs>
        <w:tab w:val="left" w:pos="720"/>
      </w:tabs>
      <w:spacing w:after="120" w:line="288" w:lineRule="auto"/>
      <w:ind w:left="720" w:hanging="432"/>
      <w:jc w:val="both"/>
    </w:pPr>
    <w:rPr>
      <w:sz w:val="26"/>
      <w:szCs w:val="20"/>
    </w:rPr>
  </w:style>
  <w:style w:type="paragraph" w:customStyle="1" w:styleId="podpisy">
    <w:name w:val="podpisy"/>
    <w:basedOn w:val="Normalny"/>
    <w:rsid w:val="00E37F70"/>
    <w:pPr>
      <w:keepNext/>
      <w:keepLines/>
      <w:tabs>
        <w:tab w:val="center" w:pos="2268"/>
        <w:tab w:val="center" w:pos="7371"/>
      </w:tabs>
      <w:spacing w:before="600" w:line="288" w:lineRule="auto"/>
      <w:jc w:val="both"/>
    </w:pPr>
    <w:rPr>
      <w:sz w:val="26"/>
      <w:szCs w:val="20"/>
    </w:rPr>
  </w:style>
  <w:style w:type="paragraph" w:customStyle="1" w:styleId="Tekstpodstawowy230">
    <w:name w:val="Tekst podstawowy 23"/>
    <w:basedOn w:val="Normalny"/>
    <w:rsid w:val="00E37F70"/>
    <w:pPr>
      <w:suppressAutoHyphens/>
      <w:overflowPunct w:val="0"/>
      <w:autoSpaceDE w:val="0"/>
      <w:spacing w:after="120" w:line="480" w:lineRule="auto"/>
    </w:pPr>
    <w:rPr>
      <w:sz w:val="20"/>
      <w:szCs w:val="20"/>
      <w:lang w:eastAsia="ar-SA"/>
    </w:rPr>
  </w:style>
  <w:style w:type="paragraph" w:customStyle="1" w:styleId="Akapitzlist1">
    <w:name w:val="Akapit z listą1"/>
    <w:basedOn w:val="Normalny"/>
    <w:rsid w:val="00E37F7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E37F70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E37F70"/>
    <w:rPr>
      <w:rFonts w:ascii="Tahoma" w:eastAsia="Times New Roman" w:hAnsi="Tahoma" w:cs="Tahoma"/>
      <w:sz w:val="16"/>
      <w:szCs w:val="16"/>
      <w:lang w:val="pl-PL"/>
    </w:rPr>
  </w:style>
  <w:style w:type="paragraph" w:customStyle="1" w:styleId="ZnakZnak1">
    <w:name w:val="Znak Znak1"/>
    <w:basedOn w:val="Normalny"/>
    <w:uiPriority w:val="99"/>
    <w:rsid w:val="00E37F70"/>
    <w:rPr>
      <w:rFonts w:ascii="Arial" w:hAnsi="Arial" w:cs="Arial"/>
    </w:rPr>
  </w:style>
  <w:style w:type="paragraph" w:styleId="Spistreci1">
    <w:name w:val="toc 1"/>
    <w:basedOn w:val="Normalny"/>
    <w:next w:val="Normalny"/>
    <w:autoRedefine/>
    <w:rsid w:val="00E37F70"/>
    <w:pPr>
      <w:tabs>
        <w:tab w:val="left" w:pos="480"/>
        <w:tab w:val="right" w:leader="dot" w:pos="9062"/>
      </w:tabs>
    </w:pPr>
    <w:rPr>
      <w:rFonts w:ascii="Arial" w:hAnsi="Arial"/>
      <w:b/>
    </w:rPr>
  </w:style>
  <w:style w:type="paragraph" w:customStyle="1" w:styleId="xl53">
    <w:name w:val="xl53"/>
    <w:basedOn w:val="Normalny"/>
    <w:rsid w:val="00E37F70"/>
    <w:pPr>
      <w:spacing w:before="100" w:beforeAutospacing="1" w:after="100" w:afterAutospacing="1"/>
      <w:jc w:val="center"/>
      <w:textAlignment w:val="center"/>
    </w:pPr>
    <w:rPr>
      <w:b/>
      <w:bCs/>
    </w:rPr>
  </w:style>
  <w:style w:type="character" w:customStyle="1" w:styleId="ZnakZnak13">
    <w:name w:val="Znak Znak13"/>
    <w:locked/>
    <w:rsid w:val="00E37F70"/>
    <w:rPr>
      <w:rFonts w:ascii="Arial" w:hAnsi="Arial"/>
      <w:b/>
      <w:sz w:val="22"/>
      <w:lang w:val="pl-PL" w:eastAsia="pl-PL" w:bidi="ar-SA"/>
    </w:rPr>
  </w:style>
  <w:style w:type="character" w:customStyle="1" w:styleId="ZnakZnak8">
    <w:name w:val="Znak Znak8"/>
    <w:locked/>
    <w:rsid w:val="00E37F70"/>
    <w:rPr>
      <w:sz w:val="24"/>
      <w:szCs w:val="24"/>
      <w:lang w:val="pl-PL" w:eastAsia="pl-PL" w:bidi="ar-SA"/>
    </w:rPr>
  </w:style>
  <w:style w:type="paragraph" w:styleId="Poprawka">
    <w:name w:val="Revision"/>
    <w:hidden/>
    <w:uiPriority w:val="99"/>
    <w:semiHidden/>
    <w:rsid w:val="00E37F70"/>
    <w:rPr>
      <w:rFonts w:ascii="Times New Roman" w:eastAsia="Times New Roman" w:hAnsi="Times New Roman" w:cs="Times New Roman"/>
      <w:lang w:val="pl-PL"/>
    </w:rPr>
  </w:style>
  <w:style w:type="paragraph" w:customStyle="1" w:styleId="Tekstpodstawowy210">
    <w:name w:val="Tekst podstawowy 21"/>
    <w:basedOn w:val="Normalny"/>
    <w:rsid w:val="00E37F70"/>
    <w:pPr>
      <w:overflowPunct w:val="0"/>
      <w:autoSpaceDE w:val="0"/>
      <w:autoSpaceDN w:val="0"/>
      <w:adjustRightInd w:val="0"/>
      <w:jc w:val="center"/>
      <w:textAlignment w:val="baseline"/>
    </w:pPr>
    <w:rPr>
      <w:rFonts w:ascii="Tahoma" w:hAnsi="Tahoma"/>
      <w:smallCaps/>
      <w:kern w:val="144"/>
      <w:sz w:val="2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wt-listawielopoziomowa">
    <w:name w:val="wt-lista_wielopoziomowa"/>
    <w:basedOn w:val="Normalny"/>
    <w:rsid w:val="00E37F70"/>
    <w:pPr>
      <w:numPr>
        <w:numId w:val="23"/>
      </w:numPr>
      <w:spacing w:before="120" w:after="120"/>
    </w:pPr>
    <w:rPr>
      <w:rFonts w:ascii="Arial" w:hAnsi="Arial" w:cs="Arial"/>
      <w:sz w:val="22"/>
    </w:rPr>
  </w:style>
  <w:style w:type="paragraph" w:customStyle="1" w:styleId="Zawartotabeli">
    <w:name w:val="Zawartość tabeli"/>
    <w:basedOn w:val="Normalny"/>
    <w:rsid w:val="00E37F70"/>
    <w:pPr>
      <w:suppressLineNumbers/>
      <w:suppressAutoHyphens/>
    </w:pPr>
    <w:rPr>
      <w:rFonts w:eastAsia="MS Mincho"/>
      <w:sz w:val="20"/>
      <w:szCs w:val="20"/>
      <w:lang w:eastAsia="ar-SA"/>
    </w:rPr>
  </w:style>
  <w:style w:type="character" w:customStyle="1" w:styleId="FontStyle17">
    <w:name w:val="Font Style17"/>
    <w:rsid w:val="00E37F70"/>
    <w:rPr>
      <w:rFonts w:ascii="Arial Unicode MS" w:eastAsia="Arial Unicode MS" w:cs="Arial Unicode MS"/>
      <w:sz w:val="18"/>
      <w:szCs w:val="18"/>
    </w:rPr>
  </w:style>
  <w:style w:type="paragraph" w:customStyle="1" w:styleId="wylicz">
    <w:name w:val="wylicz"/>
    <w:basedOn w:val="Normalny"/>
    <w:rsid w:val="00E37F70"/>
    <w:pPr>
      <w:ind w:left="993" w:hanging="426"/>
    </w:pPr>
    <w:rPr>
      <w:rFonts w:ascii="Arial" w:hAnsi="Arial"/>
      <w:sz w:val="22"/>
      <w:szCs w:val="20"/>
      <w:lang w:val="de-DE"/>
    </w:rPr>
  </w:style>
  <w:style w:type="paragraph" w:customStyle="1" w:styleId="podpunkt">
    <w:name w:val="podpunkt"/>
    <w:basedOn w:val="Normalny"/>
    <w:rsid w:val="00E37F70"/>
    <w:pPr>
      <w:ind w:left="567"/>
    </w:pPr>
    <w:rPr>
      <w:rFonts w:ascii="Arial" w:hAnsi="Arial"/>
      <w:b/>
      <w:sz w:val="22"/>
      <w:szCs w:val="20"/>
      <w:lang w:val="de-DE"/>
    </w:rPr>
  </w:style>
  <w:style w:type="paragraph" w:styleId="Bezodstpw">
    <w:name w:val="No Spacing"/>
    <w:qFormat/>
    <w:rsid w:val="00E37F70"/>
    <w:rPr>
      <w:rFonts w:ascii="Times New Roman" w:eastAsia="SimSun" w:hAnsi="Times New Roman" w:cs="Times New Roman"/>
      <w:lang w:val="pl-PL" w:eastAsia="zh-CN"/>
    </w:rPr>
  </w:style>
  <w:style w:type="paragraph" w:customStyle="1" w:styleId="Standard">
    <w:name w:val="Standard"/>
    <w:rsid w:val="00E37F70"/>
    <w:pPr>
      <w:widowControl w:val="0"/>
      <w:suppressAutoHyphens/>
      <w:autoSpaceDN w:val="0"/>
      <w:textAlignment w:val="baseline"/>
    </w:pPr>
    <w:rPr>
      <w:rFonts w:ascii="Times New Roman" w:eastAsia="Lucida Sans Unicode" w:hAnsi="Times New Roman" w:cs="Tahoma"/>
      <w:kern w:val="3"/>
      <w:lang w:val="pl-PL"/>
    </w:rPr>
  </w:style>
  <w:style w:type="paragraph" w:customStyle="1" w:styleId="AbsatzTableFormat">
    <w:name w:val="AbsatzTableFormat"/>
    <w:basedOn w:val="Normalny"/>
    <w:rsid w:val="00E37F70"/>
    <w:pPr>
      <w:suppressAutoHyphens/>
      <w:ind w:left="-69"/>
    </w:pPr>
    <w:rPr>
      <w:rFonts w:eastAsia="MS Mincho"/>
      <w:sz w:val="16"/>
      <w:szCs w:val="16"/>
      <w:lang w:eastAsia="ar-SA"/>
    </w:rPr>
  </w:style>
  <w:style w:type="character" w:styleId="UyteHipercze">
    <w:name w:val="FollowedHyperlink"/>
    <w:basedOn w:val="Domylnaczcionkaakapitu"/>
    <w:uiPriority w:val="99"/>
    <w:semiHidden/>
    <w:unhideWhenUsed/>
    <w:rsid w:val="00A804CC"/>
    <w:rPr>
      <w:color w:val="800080" w:themeColor="followedHyperlink"/>
      <w:u w:val="single"/>
    </w:rPr>
  </w:style>
  <w:style w:type="paragraph" w:customStyle="1" w:styleId="NormalBold">
    <w:name w:val="NormalBold"/>
    <w:basedOn w:val="Normalny"/>
    <w:link w:val="NormalBoldChar"/>
    <w:rsid w:val="00D05F80"/>
    <w:pPr>
      <w:widowControl w:val="0"/>
    </w:pPr>
    <w:rPr>
      <w:b/>
      <w:szCs w:val="22"/>
      <w:lang w:eastAsia="en-GB"/>
    </w:rPr>
  </w:style>
  <w:style w:type="character" w:customStyle="1" w:styleId="NormalBoldChar">
    <w:name w:val="NormalBold Char"/>
    <w:link w:val="NormalBold"/>
    <w:locked/>
    <w:rsid w:val="00D05F80"/>
    <w:rPr>
      <w:rFonts w:ascii="Times New Roman" w:eastAsia="Times New Roman" w:hAnsi="Times New Roman" w:cs="Times New Roman"/>
      <w:b/>
      <w:szCs w:val="22"/>
      <w:lang w:val="pl-PL" w:eastAsia="en-GB"/>
    </w:rPr>
  </w:style>
  <w:style w:type="character" w:customStyle="1" w:styleId="DeltaViewInsertion">
    <w:name w:val="DeltaView Insertion"/>
    <w:rsid w:val="00D05F80"/>
    <w:rPr>
      <w:b/>
      <w:i/>
      <w:spacing w:val="0"/>
    </w:rPr>
  </w:style>
  <w:style w:type="paragraph" w:customStyle="1" w:styleId="Text1">
    <w:name w:val="Text 1"/>
    <w:basedOn w:val="Normalny"/>
    <w:rsid w:val="00D05F80"/>
    <w:pPr>
      <w:spacing w:before="120" w:after="120"/>
      <w:ind w:left="850"/>
      <w:jc w:val="both"/>
    </w:pPr>
    <w:rPr>
      <w:rFonts w:eastAsia="Calibri"/>
      <w:szCs w:val="22"/>
      <w:lang w:eastAsia="en-GB"/>
    </w:rPr>
  </w:style>
  <w:style w:type="paragraph" w:customStyle="1" w:styleId="NormalLeft">
    <w:name w:val="Normal Left"/>
    <w:basedOn w:val="Normalny"/>
    <w:rsid w:val="00D05F80"/>
    <w:pPr>
      <w:spacing w:before="120" w:after="120"/>
    </w:pPr>
    <w:rPr>
      <w:rFonts w:eastAsia="Calibri"/>
      <w:szCs w:val="22"/>
      <w:lang w:eastAsia="en-GB"/>
    </w:rPr>
  </w:style>
  <w:style w:type="paragraph" w:customStyle="1" w:styleId="Tiret0">
    <w:name w:val="Tiret 0"/>
    <w:basedOn w:val="Normalny"/>
    <w:rsid w:val="00D05F80"/>
    <w:pPr>
      <w:numPr>
        <w:numId w:val="29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Tiret1">
    <w:name w:val="Tiret 1"/>
    <w:basedOn w:val="Normalny"/>
    <w:rsid w:val="00D05F80"/>
    <w:pPr>
      <w:numPr>
        <w:numId w:val="30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1">
    <w:name w:val="NumPar 1"/>
    <w:basedOn w:val="Normalny"/>
    <w:next w:val="Text1"/>
    <w:rsid w:val="00D05F80"/>
    <w:pPr>
      <w:numPr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2">
    <w:name w:val="NumPar 2"/>
    <w:basedOn w:val="Normalny"/>
    <w:next w:val="Text1"/>
    <w:rsid w:val="00D05F80"/>
    <w:pPr>
      <w:numPr>
        <w:ilvl w:val="1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3">
    <w:name w:val="NumPar 3"/>
    <w:basedOn w:val="Normalny"/>
    <w:next w:val="Text1"/>
    <w:rsid w:val="00D05F80"/>
    <w:pPr>
      <w:numPr>
        <w:ilvl w:val="2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NumPar4">
    <w:name w:val="NumPar 4"/>
    <w:basedOn w:val="Normalny"/>
    <w:next w:val="Text1"/>
    <w:rsid w:val="00D05F80"/>
    <w:pPr>
      <w:numPr>
        <w:ilvl w:val="3"/>
        <w:numId w:val="31"/>
      </w:numPr>
      <w:spacing w:before="120" w:after="120"/>
      <w:jc w:val="both"/>
    </w:pPr>
    <w:rPr>
      <w:rFonts w:eastAsia="Calibri"/>
      <w:szCs w:val="22"/>
      <w:lang w:eastAsia="en-GB"/>
    </w:rPr>
  </w:style>
  <w:style w:type="paragraph" w:customStyle="1" w:styleId="ChapterTitle">
    <w:name w:val="ChapterTitle"/>
    <w:basedOn w:val="Normalny"/>
    <w:next w:val="Normalny"/>
    <w:rsid w:val="00D05F80"/>
    <w:pPr>
      <w:keepNext/>
      <w:spacing w:before="120" w:after="360"/>
      <w:jc w:val="center"/>
    </w:pPr>
    <w:rPr>
      <w:rFonts w:eastAsia="Calibri"/>
      <w:b/>
      <w:sz w:val="32"/>
      <w:szCs w:val="22"/>
      <w:lang w:eastAsia="en-GB"/>
    </w:rPr>
  </w:style>
  <w:style w:type="paragraph" w:customStyle="1" w:styleId="SectionTitle">
    <w:name w:val="SectionTitle"/>
    <w:basedOn w:val="Normalny"/>
    <w:next w:val="Nagwek1"/>
    <w:rsid w:val="00D05F80"/>
    <w:pPr>
      <w:keepNext/>
      <w:spacing w:before="120" w:after="360"/>
      <w:jc w:val="center"/>
    </w:pPr>
    <w:rPr>
      <w:rFonts w:eastAsia="Calibri"/>
      <w:b/>
      <w:smallCaps/>
      <w:sz w:val="28"/>
      <w:szCs w:val="22"/>
      <w:lang w:eastAsia="en-GB"/>
    </w:rPr>
  </w:style>
  <w:style w:type="paragraph" w:customStyle="1" w:styleId="Annexetitre">
    <w:name w:val="Annexe titre"/>
    <w:basedOn w:val="Normalny"/>
    <w:next w:val="Normalny"/>
    <w:rsid w:val="00D05F80"/>
    <w:pPr>
      <w:spacing w:before="120" w:after="120"/>
      <w:jc w:val="center"/>
    </w:pPr>
    <w:rPr>
      <w:rFonts w:eastAsia="Calibri"/>
      <w:b/>
      <w:szCs w:val="22"/>
      <w:u w:val="single"/>
      <w:lang w:eastAsia="en-GB"/>
    </w:rPr>
  </w:style>
  <w:style w:type="paragraph" w:customStyle="1" w:styleId="Normalny1">
    <w:name w:val="Normalny1"/>
    <w:uiPriority w:val="99"/>
    <w:rsid w:val="00F66F6F"/>
    <w:pPr>
      <w:spacing w:line="276" w:lineRule="auto"/>
    </w:pPr>
    <w:rPr>
      <w:rFonts w:ascii="Arial" w:eastAsia="Arial" w:hAnsi="Arial" w:cs="Arial"/>
      <w:color w:val="000000"/>
      <w:sz w:val="22"/>
      <w:szCs w:val="22"/>
      <w:lang w:val="pl-PL"/>
    </w:rPr>
  </w:style>
  <w:style w:type="character" w:styleId="Pogrubienie">
    <w:name w:val="Strong"/>
    <w:uiPriority w:val="99"/>
    <w:qFormat/>
    <w:rsid w:val="008C7734"/>
    <w:rPr>
      <w:b/>
      <w:bCs/>
    </w:rPr>
  </w:style>
  <w:style w:type="paragraph" w:customStyle="1" w:styleId="akapitzlistcxspdrugie">
    <w:name w:val="akapitzlistcxspdrugie"/>
    <w:basedOn w:val="Normalny"/>
    <w:uiPriority w:val="99"/>
    <w:rsid w:val="008C7734"/>
    <w:pPr>
      <w:spacing w:before="100" w:beforeAutospacing="1" w:after="100" w:afterAutospacing="1"/>
    </w:pPr>
  </w:style>
  <w:style w:type="paragraph" w:customStyle="1" w:styleId="ListParagraph1">
    <w:name w:val="List Paragraph1"/>
    <w:basedOn w:val="Normalny"/>
    <w:qFormat/>
    <w:rsid w:val="004F7BED"/>
    <w:pPr>
      <w:numPr>
        <w:numId w:val="45"/>
      </w:numPr>
      <w:spacing w:line="360" w:lineRule="auto"/>
      <w:contextualSpacing/>
      <w:jc w:val="both"/>
    </w:pPr>
  </w:style>
  <w:style w:type="character" w:styleId="Odwoanieprzypisukocowego">
    <w:name w:val="endnote reference"/>
    <w:basedOn w:val="Domylnaczcionkaakapitu"/>
    <w:uiPriority w:val="99"/>
    <w:semiHidden/>
    <w:unhideWhenUsed/>
    <w:rsid w:val="005B5508"/>
    <w:rPr>
      <w:vertAlign w:val="superscript"/>
    </w:rPr>
  </w:style>
  <w:style w:type="numbering" w:customStyle="1" w:styleId="Styl1">
    <w:name w:val="Styl1"/>
    <w:uiPriority w:val="99"/>
    <w:rsid w:val="00951502"/>
    <w:pPr>
      <w:numPr>
        <w:numId w:val="60"/>
      </w:numPr>
    </w:pPr>
  </w:style>
  <w:style w:type="numbering" w:customStyle="1" w:styleId="Styl2">
    <w:name w:val="Styl2"/>
    <w:uiPriority w:val="99"/>
    <w:rsid w:val="00C41912"/>
    <w:pPr>
      <w:numPr>
        <w:numId w:val="65"/>
      </w:numPr>
    </w:pPr>
  </w:style>
  <w:style w:type="numbering" w:customStyle="1" w:styleId="Styl3">
    <w:name w:val="Styl3"/>
    <w:uiPriority w:val="99"/>
    <w:rsid w:val="00C41912"/>
    <w:pPr>
      <w:numPr>
        <w:numId w:val="66"/>
      </w:numPr>
    </w:pPr>
  </w:style>
  <w:style w:type="paragraph" w:styleId="Legenda">
    <w:name w:val="caption"/>
    <w:basedOn w:val="Normalny"/>
    <w:next w:val="Normalny"/>
    <w:uiPriority w:val="35"/>
    <w:semiHidden/>
    <w:unhideWhenUsed/>
    <w:qFormat/>
    <w:rsid w:val="00F4650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68252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5818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9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0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6185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0071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0647">
          <w:marLeft w:val="74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25D06-33D5-4766-821D-8CF16CD67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4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z Czaban</dc:creator>
  <cp:lastModifiedBy>Monika Gutman</cp:lastModifiedBy>
  <cp:revision>4</cp:revision>
  <cp:lastPrinted>2017-05-10T08:46:00Z</cp:lastPrinted>
  <dcterms:created xsi:type="dcterms:W3CDTF">2018-08-13T05:46:00Z</dcterms:created>
  <dcterms:modified xsi:type="dcterms:W3CDTF">2018-08-13T11:27:00Z</dcterms:modified>
</cp:coreProperties>
</file>